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A89DF" w14:textId="77777777" w:rsidR="00C57A62" w:rsidRPr="00D207E0" w:rsidRDefault="001B374C" w:rsidP="001B374C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Guild</w:t>
      </w:r>
    </w:p>
    <w:p w14:paraId="7A64B5C2" w14:textId="77777777" w:rsidR="00E4160F" w:rsidRPr="00D207E0" w:rsidRDefault="00E4160F" w:rsidP="00496219">
      <w:pPr>
        <w:pStyle w:val="2"/>
        <w:tabs>
          <w:tab w:val="clear" w:pos="1843"/>
        </w:tabs>
        <w:spacing w:before="200" w:after="40"/>
        <w:ind w:left="360" w:hanging="360"/>
        <w:rPr>
          <w:noProof/>
          <w:lang w:val="en-GB"/>
        </w:rPr>
      </w:pPr>
      <w:r w:rsidRPr="00496219">
        <w:rPr>
          <w:bCs/>
        </w:rPr>
        <w:t>Preparation</w:t>
      </w:r>
    </w:p>
    <w:p w14:paraId="6D182452" w14:textId="72883D9C" w:rsidR="00E4160F" w:rsidRPr="00D207E0" w:rsidRDefault="00E4160F" w:rsidP="00E4160F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 w:rsidRPr="00D207E0">
        <w:rPr>
          <w:b/>
          <w:noProof/>
          <w:lang w:val="en-GB"/>
        </w:rPr>
        <w:t>StartUp</w:t>
      </w:r>
      <w:r w:rsidRPr="00D207E0">
        <w:rPr>
          <w:noProof/>
          <w:lang w:val="en-GB"/>
        </w:rPr>
        <w:t xml:space="preserve"> class or its </w:t>
      </w:r>
      <w:r w:rsidRPr="00D207E0">
        <w:rPr>
          <w:b/>
          <w:noProof/>
          <w:lang w:val="en-GB"/>
        </w:rPr>
        <w:t>namespace</w:t>
      </w:r>
      <w:r w:rsidRPr="00D207E0">
        <w:rPr>
          <w:noProof/>
          <w:lang w:val="en-GB"/>
        </w:rPr>
        <w:t>.</w:t>
      </w:r>
    </w:p>
    <w:p w14:paraId="52365F30" w14:textId="77777777" w:rsidR="00E4160F" w:rsidRPr="00D207E0" w:rsidRDefault="00E4160F" w:rsidP="00E4160F">
      <w:pPr>
        <w:pStyle w:val="2"/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0AEEA8F4" w14:textId="646ECF25" w:rsidR="0046020B" w:rsidRPr="00D207E0" w:rsidRDefault="00E23974" w:rsidP="005D4700">
      <w:pPr>
        <w:rPr>
          <w:noProof/>
          <w:color w:val="auto"/>
          <w:lang w:val="en-GB"/>
        </w:rPr>
      </w:pPr>
      <w:r w:rsidRPr="00D207E0">
        <w:rPr>
          <w:noProof/>
          <w:color w:val="auto"/>
          <w:lang w:val="en-GB"/>
        </w:rPr>
        <w:t xml:space="preserve">Your task is to create a </w:t>
      </w:r>
      <w:r w:rsidR="007E4BD4" w:rsidRPr="00D207E0">
        <w:rPr>
          <w:noProof/>
          <w:color w:val="auto"/>
          <w:lang w:val="en-GB"/>
        </w:rPr>
        <w:t xml:space="preserve">repository </w:t>
      </w:r>
      <w:r w:rsidR="00496219">
        <w:rPr>
          <w:noProof/>
          <w:color w:val="auto"/>
          <w:lang w:val="en-GB"/>
        </w:rPr>
        <w:t>that</w:t>
      </w:r>
      <w:r w:rsidR="007E4BD4" w:rsidRPr="00D207E0">
        <w:rPr>
          <w:noProof/>
          <w:color w:val="auto"/>
          <w:lang w:val="en-GB"/>
        </w:rPr>
        <w:t xml:space="preserve"> stores</w:t>
      </w:r>
      <w:r w:rsidR="000464C8" w:rsidRPr="00D207E0">
        <w:rPr>
          <w:noProof/>
          <w:color w:val="auto"/>
          <w:lang w:val="en-GB"/>
        </w:rPr>
        <w:t xml:space="preserve"> </w:t>
      </w:r>
      <w:r w:rsidR="001B374C">
        <w:rPr>
          <w:noProof/>
          <w:color w:val="auto"/>
          <w:lang w:val="en-GB"/>
        </w:rPr>
        <w:t>players</w:t>
      </w:r>
      <w:r w:rsidR="00F41BCE">
        <w:rPr>
          <w:noProof/>
          <w:color w:val="auto"/>
          <w:lang w:val="en-GB"/>
        </w:rPr>
        <w:t xml:space="preserve"> </w:t>
      </w:r>
      <w:r w:rsidRPr="00D207E0">
        <w:rPr>
          <w:noProof/>
          <w:color w:val="auto"/>
          <w:lang w:val="en-GB"/>
        </w:rPr>
        <w:t>by creating the classes described below</w:t>
      </w:r>
      <w:r w:rsidR="00090DC9" w:rsidRPr="00D207E0">
        <w:rPr>
          <w:noProof/>
          <w:color w:val="auto"/>
          <w:lang w:val="en-GB"/>
        </w:rPr>
        <w:t>.</w:t>
      </w:r>
    </w:p>
    <w:p w14:paraId="00D45D6E" w14:textId="77777777" w:rsidR="00C20415" w:rsidRPr="00D207E0" w:rsidRDefault="007E4BD4" w:rsidP="005D4700">
      <w:pPr>
        <w:rPr>
          <w:noProof/>
          <w:lang w:val="en-GB"/>
        </w:rPr>
      </w:pPr>
      <w:r w:rsidRPr="00D207E0">
        <w:rPr>
          <w:noProof/>
          <w:lang w:val="en-GB"/>
        </w:rPr>
        <w:t>First, w</w:t>
      </w:r>
      <w:r w:rsidR="00C20415" w:rsidRPr="00D207E0">
        <w:rPr>
          <w:noProof/>
          <w:lang w:val="en-GB"/>
        </w:rPr>
        <w:t xml:space="preserve">rite a C# class </w:t>
      </w:r>
      <w:r w:rsidR="001B374C">
        <w:rPr>
          <w:b/>
          <w:noProof/>
          <w:lang w:val="en-GB"/>
        </w:rPr>
        <w:t>Player</w:t>
      </w:r>
      <w:r w:rsidR="005E5DF2" w:rsidRPr="00D207E0">
        <w:rPr>
          <w:noProof/>
          <w:lang w:val="en-GB"/>
        </w:rPr>
        <w:t xml:space="preserve"> with the following properties:</w:t>
      </w:r>
    </w:p>
    <w:p w14:paraId="6E10EEB2" w14:textId="77777777" w:rsidR="005E5DF2" w:rsidRPr="00D207E0" w:rsidRDefault="006B5CA8" w:rsidP="003763DF">
      <w:pPr>
        <w:pStyle w:val="ac"/>
        <w:numPr>
          <w:ilvl w:val="0"/>
          <w:numId w:val="5"/>
        </w:numPr>
        <w:rPr>
          <w:b/>
          <w:noProof/>
          <w:lang w:val="en-GB"/>
        </w:rPr>
      </w:pPr>
      <w:r w:rsidRPr="00D207E0">
        <w:rPr>
          <w:b/>
          <w:noProof/>
          <w:lang w:val="en-GB"/>
        </w:rPr>
        <w:t>Name</w:t>
      </w:r>
      <w:r w:rsidR="005E5DF2" w:rsidRPr="00D207E0">
        <w:rPr>
          <w:b/>
          <w:noProof/>
          <w:lang w:val="en-GB"/>
        </w:rPr>
        <w:t xml:space="preserve">: </w:t>
      </w:r>
      <w:r w:rsidRPr="00D207E0">
        <w:rPr>
          <w:b/>
          <w:noProof/>
          <w:lang w:val="en-GB"/>
        </w:rPr>
        <w:t>string</w:t>
      </w:r>
    </w:p>
    <w:p w14:paraId="1AA2032D" w14:textId="77777777" w:rsidR="005E5DF2" w:rsidRPr="00D207E0" w:rsidRDefault="0012046D" w:rsidP="005E5DF2">
      <w:pPr>
        <w:pStyle w:val="ac"/>
        <w:numPr>
          <w:ilvl w:val="0"/>
          <w:numId w:val="5"/>
        </w:numPr>
        <w:rPr>
          <w:b/>
          <w:noProof/>
          <w:lang w:val="en-GB"/>
        </w:rPr>
      </w:pPr>
      <w:r>
        <w:rPr>
          <w:b/>
          <w:noProof/>
          <w:lang w:val="en-GB"/>
        </w:rPr>
        <w:t>Class</w:t>
      </w:r>
      <w:r w:rsidR="005E5DF2" w:rsidRPr="00D207E0">
        <w:rPr>
          <w:b/>
          <w:noProof/>
          <w:lang w:val="en-GB"/>
        </w:rPr>
        <w:t xml:space="preserve">: </w:t>
      </w:r>
      <w:r w:rsidR="006B5CA8" w:rsidRPr="00D207E0">
        <w:rPr>
          <w:b/>
          <w:noProof/>
          <w:lang w:val="en-GB"/>
        </w:rPr>
        <w:t>string</w:t>
      </w:r>
    </w:p>
    <w:p w14:paraId="54609290" w14:textId="77777777" w:rsidR="003763DF" w:rsidRDefault="0012046D" w:rsidP="005E5DF2">
      <w:pPr>
        <w:pStyle w:val="ac"/>
        <w:numPr>
          <w:ilvl w:val="0"/>
          <w:numId w:val="5"/>
        </w:numPr>
        <w:rPr>
          <w:b/>
          <w:noProof/>
          <w:lang w:val="en-GB"/>
        </w:rPr>
      </w:pPr>
      <w:r>
        <w:rPr>
          <w:b/>
          <w:noProof/>
          <w:lang w:val="en-GB"/>
        </w:rPr>
        <w:t>Rank</w:t>
      </w:r>
      <w:r w:rsidR="003763DF" w:rsidRPr="00D207E0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string</w:t>
      </w:r>
      <w:r w:rsidR="003763DF" w:rsidRPr="00D207E0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>–</w:t>
      </w:r>
      <w:r w:rsidR="003763DF" w:rsidRPr="00D207E0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 xml:space="preserve">"Trial" </w:t>
      </w:r>
      <w:r w:rsidR="003763DF" w:rsidRPr="00D207E0">
        <w:rPr>
          <w:b/>
          <w:noProof/>
          <w:lang w:val="en-GB"/>
        </w:rPr>
        <w:t>by default</w:t>
      </w:r>
    </w:p>
    <w:p w14:paraId="17E38784" w14:textId="77777777" w:rsidR="00736CA7" w:rsidRPr="00D207E0" w:rsidRDefault="00736CA7" w:rsidP="005E5DF2">
      <w:pPr>
        <w:pStyle w:val="ac"/>
        <w:numPr>
          <w:ilvl w:val="0"/>
          <w:numId w:val="5"/>
        </w:numPr>
        <w:rPr>
          <w:b/>
          <w:noProof/>
          <w:lang w:val="en-GB"/>
        </w:rPr>
      </w:pPr>
      <w:r>
        <w:rPr>
          <w:b/>
          <w:noProof/>
          <w:lang w:val="en-GB"/>
        </w:rPr>
        <w:t>Description: string</w:t>
      </w:r>
      <w:r w:rsidR="001D1B35">
        <w:rPr>
          <w:b/>
          <w:noProof/>
          <w:lang w:val="en-GB"/>
        </w:rPr>
        <w:t xml:space="preserve"> – "n/a" by default</w:t>
      </w:r>
    </w:p>
    <w:p w14:paraId="0ED28755" w14:textId="0A0D9EE1" w:rsidR="005E5DF2" w:rsidRPr="00D207E0" w:rsidRDefault="00C20415" w:rsidP="005E5DF2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496219">
        <w:rPr>
          <w:noProof/>
          <w:lang w:val="en-GB"/>
        </w:rPr>
        <w:t xml:space="preserve">the </w:t>
      </w:r>
      <w:r w:rsidR="006B5CA8" w:rsidRPr="00D207E0">
        <w:rPr>
          <w:b/>
          <w:noProof/>
          <w:lang w:val="en-GB"/>
        </w:rPr>
        <w:t>name</w:t>
      </w:r>
      <w:r w:rsidR="003763DF" w:rsidRPr="00D207E0">
        <w:rPr>
          <w:b/>
          <w:noProof/>
          <w:lang w:val="en-GB"/>
        </w:rPr>
        <w:t xml:space="preserve"> </w:t>
      </w:r>
      <w:r w:rsidR="007E4BD4" w:rsidRPr="00D207E0">
        <w:rPr>
          <w:b/>
          <w:noProof/>
          <w:lang w:val="en-GB"/>
        </w:rPr>
        <w:t xml:space="preserve">and </w:t>
      </w:r>
      <w:r w:rsidR="00B16569">
        <w:rPr>
          <w:b/>
          <w:noProof/>
          <w:lang w:val="en-GB"/>
        </w:rPr>
        <w:t>class</w:t>
      </w:r>
      <w:r w:rsidR="000464C8" w:rsidRPr="00D207E0">
        <w:rPr>
          <w:noProof/>
          <w:lang w:val="en-GB"/>
        </w:rPr>
        <w:t>. O</w:t>
      </w:r>
      <w:r w:rsidR="005E5DF2" w:rsidRPr="00D207E0">
        <w:rPr>
          <w:noProof/>
          <w:lang w:val="en-GB"/>
        </w:rPr>
        <w:t xml:space="preserve">verride the </w:t>
      </w:r>
      <w:r w:rsidR="005E5DF2" w:rsidRPr="00D207E0">
        <w:rPr>
          <w:rFonts w:ascii="Consolas" w:hAnsi="Consolas"/>
          <w:b/>
          <w:noProof/>
          <w:lang w:val="en-GB"/>
        </w:rPr>
        <w:t>ToString()</w:t>
      </w:r>
      <w:r w:rsidR="005E5DF2" w:rsidRPr="00D207E0">
        <w:rPr>
          <w:noProof/>
          <w:lang w:val="en-GB"/>
        </w:rPr>
        <w:t xml:space="preserve"> method in the following format:</w:t>
      </w:r>
    </w:p>
    <w:p w14:paraId="3D9E7A15" w14:textId="77777777" w:rsidR="005D7FF2" w:rsidRDefault="00371F88" w:rsidP="00A6072C">
      <w:pPr>
        <w:rPr>
          <w:rFonts w:ascii="Consolas" w:hAnsi="Consolas"/>
          <w:b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 w:rsidR="00B16569">
        <w:rPr>
          <w:rFonts w:ascii="Consolas" w:hAnsi="Consolas"/>
          <w:b/>
          <w:noProof/>
          <w:lang w:val="en-GB"/>
        </w:rPr>
        <w:t>Player</w:t>
      </w:r>
      <w:r w:rsidR="00C64CB1">
        <w:rPr>
          <w:rFonts w:ascii="Consolas" w:hAnsi="Consolas"/>
          <w:b/>
          <w:noProof/>
          <w:lang w:val="en-GB"/>
        </w:rPr>
        <w:t xml:space="preserve"> </w:t>
      </w:r>
      <w:r w:rsidR="000464C8" w:rsidRPr="00D207E0">
        <w:rPr>
          <w:rFonts w:ascii="Consolas" w:hAnsi="Consolas"/>
          <w:b/>
          <w:noProof/>
          <w:lang w:val="en-GB"/>
        </w:rPr>
        <w:t>{</w:t>
      </w:r>
      <w:r w:rsidR="00A6072C">
        <w:rPr>
          <w:rFonts w:ascii="Consolas" w:hAnsi="Consolas"/>
          <w:b/>
          <w:noProof/>
          <w:lang w:val="en-GB"/>
        </w:rPr>
        <w:t>Name</w:t>
      </w:r>
      <w:r w:rsidR="00C64CB1">
        <w:rPr>
          <w:rFonts w:ascii="Consolas" w:hAnsi="Consolas"/>
          <w:b/>
          <w:noProof/>
          <w:lang w:val="en-GB"/>
        </w:rPr>
        <w:t>}</w:t>
      </w:r>
      <w:r w:rsidR="008C2BD0" w:rsidRPr="00D207E0">
        <w:rPr>
          <w:rFonts w:ascii="Consolas" w:hAnsi="Consolas"/>
          <w:b/>
          <w:noProof/>
          <w:lang w:val="en-GB"/>
        </w:rPr>
        <w:t>: {</w:t>
      </w:r>
      <w:r w:rsidR="00A6072C">
        <w:rPr>
          <w:rFonts w:ascii="Consolas" w:hAnsi="Consolas"/>
          <w:b/>
          <w:noProof/>
          <w:lang w:val="en-GB"/>
        </w:rPr>
        <w:t>Class</w:t>
      </w:r>
      <w:r w:rsidR="008C2BD0" w:rsidRPr="00D207E0">
        <w:rPr>
          <w:rFonts w:ascii="Consolas" w:hAnsi="Consolas"/>
          <w:b/>
          <w:noProof/>
          <w:lang w:val="en-GB"/>
        </w:rPr>
        <w:t>}</w:t>
      </w:r>
    </w:p>
    <w:p w14:paraId="03BE45EF" w14:textId="77777777" w:rsidR="00D315BC" w:rsidRDefault="00D315BC" w:rsidP="00A6072C">
      <w:p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k: {Rank}</w:t>
      </w:r>
    </w:p>
    <w:p w14:paraId="358D8E2F" w14:textId="77777777" w:rsidR="000D3E38" w:rsidRDefault="00A6072C" w:rsidP="00A6072C">
      <w:p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Description: {Description}</w:t>
      </w:r>
      <w:r w:rsidR="00371F88" w:rsidRPr="00D207E0">
        <w:rPr>
          <w:rFonts w:ascii="Consolas" w:hAnsi="Consolas"/>
          <w:b/>
          <w:noProof/>
          <w:lang w:val="en-GB"/>
        </w:rPr>
        <w:t>"</w:t>
      </w:r>
    </w:p>
    <w:p w14:paraId="129468EF" w14:textId="31DAABC9" w:rsidR="004D38CA" w:rsidRPr="00D207E0" w:rsidRDefault="00947EA6" w:rsidP="00F52049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>, w</w:t>
      </w:r>
      <w:r w:rsidR="004D38CA" w:rsidRPr="00D207E0">
        <w:rPr>
          <w:noProof/>
          <w:lang w:val="en-GB"/>
        </w:rPr>
        <w:t xml:space="preserve">rite a C# class </w:t>
      </w:r>
      <w:r w:rsidR="00B16569">
        <w:rPr>
          <w:b/>
          <w:noProof/>
          <w:lang w:val="en-GB"/>
        </w:rPr>
        <w:t>Guild</w:t>
      </w:r>
      <w:r w:rsidR="004D38CA" w:rsidRPr="00D207E0">
        <w:rPr>
          <w:noProof/>
          <w:lang w:val="en-GB"/>
        </w:rPr>
        <w:t xml:space="preserve"> that has </w:t>
      </w:r>
      <w:r w:rsidR="00943384">
        <w:rPr>
          <w:rStyle w:val="a9"/>
          <w:noProof/>
          <w:lang w:val="en-GB"/>
        </w:rPr>
        <w:t>a roster</w:t>
      </w:r>
      <w:r w:rsidR="004D38CA" w:rsidRPr="00D207E0">
        <w:rPr>
          <w:noProof/>
          <w:lang w:val="en-GB"/>
        </w:rPr>
        <w:t xml:space="preserve"> (a collection </w:t>
      </w:r>
      <w:r w:rsidR="00496219">
        <w:rPr>
          <w:noProof/>
          <w:lang w:val="en-GB"/>
        </w:rPr>
        <w:t>that</w:t>
      </w:r>
      <w:r w:rsidR="004D38CA" w:rsidRPr="00D207E0">
        <w:rPr>
          <w:noProof/>
          <w:lang w:val="en-GB"/>
        </w:rPr>
        <w:t xml:space="preserve"> stores the entity </w:t>
      </w:r>
      <w:r w:rsidR="00B16569">
        <w:rPr>
          <w:b/>
          <w:noProof/>
          <w:lang w:val="en-GB"/>
        </w:rPr>
        <w:t>Player</w:t>
      </w:r>
      <w:r w:rsidR="004D38CA" w:rsidRPr="00D207E0">
        <w:rPr>
          <w:noProof/>
          <w:lang w:val="en-GB"/>
        </w:rPr>
        <w:t xml:space="preserve">). All entities inside the repository have the </w:t>
      </w:r>
      <w:r w:rsidR="004D38CA" w:rsidRPr="00D207E0">
        <w:rPr>
          <w:rStyle w:val="a9"/>
          <w:noProof/>
          <w:lang w:val="en-GB"/>
        </w:rPr>
        <w:t>same properties</w:t>
      </w:r>
      <w:r w:rsidR="004D38CA" w:rsidRPr="00D207E0">
        <w:rPr>
          <w:noProof/>
          <w:lang w:val="en-GB"/>
        </w:rPr>
        <w:t>.</w:t>
      </w:r>
      <w:r w:rsidRPr="00D207E0">
        <w:rPr>
          <w:noProof/>
          <w:lang w:val="en-GB"/>
        </w:rPr>
        <w:t xml:space="preserve"> Also, the </w:t>
      </w:r>
      <w:r w:rsidR="00B16569">
        <w:rPr>
          <w:b/>
          <w:noProof/>
          <w:lang w:val="en-GB"/>
        </w:rPr>
        <w:t>Guild</w:t>
      </w:r>
      <w:r w:rsidRPr="00D207E0">
        <w:rPr>
          <w:noProof/>
          <w:lang w:val="en-GB"/>
        </w:rPr>
        <w:t xml:space="preserve"> class should have those </w:t>
      </w:r>
      <w:r w:rsidRPr="00D207E0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628A53B7" w14:textId="77777777" w:rsidR="00947EA6" w:rsidRPr="00D207E0" w:rsidRDefault="00947EA6" w:rsidP="00947EA6">
      <w:pPr>
        <w:pStyle w:val="ac"/>
        <w:numPr>
          <w:ilvl w:val="0"/>
          <w:numId w:val="5"/>
        </w:numPr>
        <w:rPr>
          <w:b/>
          <w:noProof/>
          <w:lang w:val="en-GB"/>
        </w:rPr>
      </w:pPr>
      <w:r w:rsidRPr="00D207E0">
        <w:rPr>
          <w:b/>
          <w:noProof/>
          <w:lang w:val="en-GB"/>
        </w:rPr>
        <w:t>Name: string</w:t>
      </w:r>
    </w:p>
    <w:p w14:paraId="6FBA8AD7" w14:textId="77777777" w:rsidR="00947EA6" w:rsidRPr="00D207E0" w:rsidRDefault="00947EA6" w:rsidP="00F52049">
      <w:pPr>
        <w:pStyle w:val="ac"/>
        <w:numPr>
          <w:ilvl w:val="0"/>
          <w:numId w:val="5"/>
        </w:numPr>
        <w:rPr>
          <w:b/>
          <w:noProof/>
          <w:lang w:val="en-GB"/>
        </w:rPr>
      </w:pPr>
      <w:r w:rsidRPr="00D207E0">
        <w:rPr>
          <w:b/>
          <w:noProof/>
          <w:lang w:val="en-GB"/>
        </w:rPr>
        <w:t>Capacity: int</w:t>
      </w:r>
    </w:p>
    <w:p w14:paraId="626D4181" w14:textId="77777777" w:rsidR="004D38CA" w:rsidRPr="00D207E0" w:rsidRDefault="004D38CA" w:rsidP="004D38CA">
      <w:pPr>
        <w:spacing w:before="120"/>
        <w:rPr>
          <w:noProof/>
          <w:color w:val="auto"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a9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</w:t>
      </w:r>
      <w:r w:rsidR="0072493C" w:rsidRPr="00D207E0">
        <w:rPr>
          <w:noProof/>
          <w:lang w:val="en-GB"/>
        </w:rPr>
        <w:t xml:space="preserve">should receive </w:t>
      </w:r>
      <w:r w:rsidR="0072493C" w:rsidRPr="00D207E0">
        <w:rPr>
          <w:b/>
          <w:noProof/>
          <w:lang w:val="en-GB"/>
        </w:rPr>
        <w:t>name</w:t>
      </w:r>
      <w:r w:rsidR="0072493C" w:rsidRPr="00D207E0">
        <w:rPr>
          <w:noProof/>
          <w:lang w:val="en-GB"/>
        </w:rPr>
        <w:t xml:space="preserve"> and </w:t>
      </w:r>
      <w:r w:rsidR="0072493C" w:rsidRPr="00D207E0">
        <w:rPr>
          <w:b/>
          <w:noProof/>
          <w:lang w:val="en-GB"/>
        </w:rPr>
        <w:t>capacity</w:t>
      </w:r>
      <w:r w:rsidR="0072493C" w:rsidRPr="00D207E0">
        <w:rPr>
          <w:noProof/>
          <w:lang w:val="en-GB"/>
        </w:rPr>
        <w:t xml:space="preserve">, also it </w:t>
      </w:r>
      <w:r w:rsidRPr="00D207E0">
        <w:rPr>
          <w:noProof/>
          <w:lang w:val="en-GB"/>
        </w:rPr>
        <w:t xml:space="preserve">should initialize the </w:t>
      </w:r>
      <w:r w:rsidR="00943384">
        <w:rPr>
          <w:b/>
          <w:noProof/>
          <w:lang w:val="en-GB"/>
        </w:rPr>
        <w:t>roster</w:t>
      </w:r>
      <w:r w:rsidRPr="00D207E0">
        <w:rPr>
          <w:noProof/>
          <w:lang w:val="en-GB"/>
        </w:rPr>
        <w:t xml:space="preserve"> with </w:t>
      </w:r>
      <w:r w:rsidR="000464C8" w:rsidRPr="00D207E0">
        <w:rPr>
          <w:noProof/>
          <w:lang w:val="en-GB"/>
        </w:rPr>
        <w:t>a new instance of the collection.</w:t>
      </w:r>
      <w:r w:rsidRPr="00D207E0">
        <w:rPr>
          <w:b/>
          <w:noProof/>
          <w:lang w:val="en-GB"/>
        </w:rPr>
        <w:t xml:space="preserve"> </w:t>
      </w:r>
      <w:r w:rsidRPr="00D207E0">
        <w:rPr>
          <w:noProof/>
          <w:lang w:val="en-GB"/>
        </w:rPr>
        <w:t>Implement the following features:</w:t>
      </w:r>
    </w:p>
    <w:p w14:paraId="1476E52E" w14:textId="319BE00D" w:rsidR="004D38CA" w:rsidRPr="00D207E0" w:rsidRDefault="004D38CA" w:rsidP="004D38CA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Field </w:t>
      </w:r>
      <w:r w:rsidR="00B16569">
        <w:rPr>
          <w:b/>
          <w:noProof/>
          <w:lang w:val="en-GB"/>
        </w:rPr>
        <w:t>roster</w:t>
      </w:r>
      <w:r w:rsidR="000464C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="00496219">
        <w:rPr>
          <w:noProof/>
          <w:lang w:val="en-GB"/>
        </w:rPr>
        <w:t xml:space="preserve">a </w:t>
      </w:r>
      <w:r w:rsidRPr="00D207E0">
        <w:rPr>
          <w:rStyle w:val="a9"/>
          <w:noProof/>
          <w:lang w:val="en-GB"/>
        </w:rPr>
        <w:t>collection</w:t>
      </w:r>
      <w:r w:rsidRPr="00D207E0">
        <w:rPr>
          <w:noProof/>
          <w:lang w:val="en-GB"/>
        </w:rPr>
        <w:t xml:space="preserve"> that holds added </w:t>
      </w:r>
      <w:r w:rsidR="00B16569" w:rsidRPr="00B16569">
        <w:rPr>
          <w:b/>
          <w:noProof/>
          <w:lang w:val="en-GB"/>
        </w:rPr>
        <w:t>players</w:t>
      </w:r>
    </w:p>
    <w:p w14:paraId="3042DE18" w14:textId="77777777" w:rsidR="00D96786" w:rsidRPr="00D207E0" w:rsidRDefault="004D38CA" w:rsidP="00D96786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Pr="00D207E0">
        <w:rPr>
          <w:rStyle w:val="CodeChar"/>
          <w:noProof/>
          <w:lang w:val="en-GB"/>
        </w:rPr>
        <w:t>Add</w:t>
      </w:r>
      <w:r w:rsidR="0021645A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(</w:t>
      </w:r>
      <w:r w:rsidR="00B16569">
        <w:rPr>
          <w:rStyle w:val="CodeChar"/>
          <w:noProof/>
          <w:lang w:val="en-GB"/>
        </w:rPr>
        <w:t>Player</w:t>
      </w:r>
      <w:r w:rsidR="00D0770B" w:rsidRPr="00D207E0">
        <w:rPr>
          <w:rStyle w:val="CodeChar"/>
          <w:noProof/>
          <w:lang w:val="en-GB"/>
        </w:rPr>
        <w:t xml:space="preserve"> </w:t>
      </w:r>
      <w:r w:rsidR="00B16569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)</w:t>
      </w:r>
      <w:r w:rsidR="00DF2EA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to the </w:t>
      </w:r>
      <w:r w:rsidR="00631FFA">
        <w:rPr>
          <w:noProof/>
        </w:rPr>
        <w:t>roster</w:t>
      </w:r>
      <w:r w:rsidR="00947EA6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if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there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is</w:t>
      </w:r>
      <w:r w:rsidR="008B3F48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room</w:t>
      </w:r>
      <w:r w:rsidR="008B3F48" w:rsidRPr="00D207E0">
        <w:rPr>
          <w:noProof/>
          <w:lang w:val="en-GB"/>
        </w:rPr>
        <w:t xml:space="preserve"> for </w:t>
      </w:r>
      <w:r w:rsidR="000464C8" w:rsidRPr="00D207E0">
        <w:rPr>
          <w:noProof/>
          <w:lang w:val="en-GB"/>
        </w:rPr>
        <w:t>it</w:t>
      </w:r>
    </w:p>
    <w:p w14:paraId="104F0408" w14:textId="77777777" w:rsidR="004D38CA" w:rsidRPr="00D207E0" w:rsidRDefault="004D38CA" w:rsidP="004D38CA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Pr="00D207E0">
        <w:rPr>
          <w:rStyle w:val="CodeChar"/>
          <w:noProof/>
          <w:lang w:val="en-GB"/>
        </w:rPr>
        <w:t>Remove</w:t>
      </w:r>
      <w:r w:rsidR="00B16569">
        <w:rPr>
          <w:rStyle w:val="CodeChar"/>
          <w:noProof/>
          <w:lang w:val="en-GB"/>
        </w:rPr>
        <w:t>Player</w:t>
      </w:r>
      <w:r w:rsidRPr="00D207E0">
        <w:rPr>
          <w:rStyle w:val="CodeChar"/>
          <w:noProof/>
          <w:lang w:val="en-GB"/>
        </w:rPr>
        <w:t>(</w:t>
      </w:r>
      <w:r w:rsidR="00D0770B" w:rsidRPr="00D207E0">
        <w:rPr>
          <w:rStyle w:val="CodeChar"/>
          <w:noProof/>
          <w:lang w:val="en-GB"/>
        </w:rPr>
        <w:t>string name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 removes a </w:t>
      </w:r>
      <w:r w:rsidR="00B16569">
        <w:rPr>
          <w:noProof/>
          <w:lang w:val="en-GB"/>
        </w:rPr>
        <w:t>player</w:t>
      </w:r>
      <w:r w:rsidR="000464C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by </w:t>
      </w:r>
      <w:r w:rsidRPr="00D207E0">
        <w:rPr>
          <w:b/>
          <w:noProof/>
          <w:lang w:val="en-GB"/>
        </w:rPr>
        <w:t>given name</w:t>
      </w:r>
      <w:r w:rsidR="0072493C" w:rsidRPr="00D207E0">
        <w:rPr>
          <w:b/>
          <w:noProof/>
          <w:lang w:val="en-GB"/>
        </w:rPr>
        <w:t xml:space="preserve">, </w:t>
      </w:r>
      <w:r w:rsidR="0072493C" w:rsidRPr="00D207E0">
        <w:rPr>
          <w:noProof/>
          <w:lang w:val="en-GB"/>
        </w:rPr>
        <w:t xml:space="preserve">if such </w:t>
      </w:r>
      <w:r w:rsidR="0072493C" w:rsidRPr="00D207E0">
        <w:rPr>
          <w:b/>
          <w:noProof/>
          <w:lang w:val="en-GB"/>
        </w:rPr>
        <w:t>exists</w:t>
      </w:r>
      <w:r w:rsidR="008B3F48" w:rsidRPr="00D207E0">
        <w:rPr>
          <w:noProof/>
          <w:lang w:val="en-GB"/>
        </w:rPr>
        <w:t xml:space="preserve">, and </w:t>
      </w:r>
      <w:r w:rsidR="008B3F48" w:rsidRPr="00D207E0">
        <w:rPr>
          <w:b/>
          <w:noProof/>
          <w:lang w:val="en-GB"/>
        </w:rPr>
        <w:t>returns bool</w:t>
      </w:r>
    </w:p>
    <w:p w14:paraId="425A5B0E" w14:textId="77777777" w:rsidR="004D38CA" w:rsidRPr="00A55421" w:rsidRDefault="004D38CA" w:rsidP="004D38CA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F55DA0">
        <w:rPr>
          <w:rStyle w:val="CodeChar"/>
          <w:noProof/>
          <w:lang w:val="en-GB"/>
        </w:rPr>
        <w:t>PromotePlayer</w:t>
      </w:r>
      <w:r w:rsidRPr="00D207E0">
        <w:rPr>
          <w:rStyle w:val="CodeChar"/>
          <w:noProof/>
          <w:lang w:val="en-GB"/>
        </w:rPr>
        <w:t>(</w:t>
      </w:r>
      <w:r w:rsidR="003763DF" w:rsidRPr="00D207E0">
        <w:rPr>
          <w:rStyle w:val="CodeChar"/>
          <w:noProof/>
          <w:lang w:val="en-GB"/>
        </w:rPr>
        <w:t>string name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="00F55DA0">
        <w:rPr>
          <w:b/>
          <w:noProof/>
          <w:lang w:val="en-GB"/>
        </w:rPr>
        <w:t>promote</w:t>
      </w:r>
      <w:r w:rsidR="00D96786" w:rsidRPr="00D207E0">
        <w:rPr>
          <w:noProof/>
          <w:lang w:val="en-GB"/>
        </w:rPr>
        <w:t xml:space="preserve"> (</w:t>
      </w:r>
      <w:r w:rsidR="00F55DA0">
        <w:rPr>
          <w:b/>
          <w:noProof/>
          <w:lang w:val="en-GB"/>
        </w:rPr>
        <w:t>set his rank to "Member"</w:t>
      </w:r>
      <w:r w:rsidR="00D96786" w:rsidRPr="00D207E0">
        <w:rPr>
          <w:noProof/>
          <w:lang w:val="en-GB"/>
        </w:rPr>
        <w:t xml:space="preserve">) the </w:t>
      </w:r>
      <w:r w:rsidR="00D96786" w:rsidRPr="00D207E0">
        <w:rPr>
          <w:b/>
          <w:noProof/>
          <w:lang w:val="en-GB"/>
        </w:rPr>
        <w:t xml:space="preserve">first </w:t>
      </w:r>
      <w:r w:rsidR="00206E89">
        <w:rPr>
          <w:b/>
          <w:noProof/>
        </w:rPr>
        <w:t>player</w:t>
      </w:r>
      <w:r w:rsidR="00D96786" w:rsidRPr="00D207E0">
        <w:rPr>
          <w:noProof/>
          <w:lang w:val="en-GB"/>
        </w:rPr>
        <w:t xml:space="preserve"> with the </w:t>
      </w:r>
      <w:r w:rsidR="00D96786" w:rsidRPr="00D207E0">
        <w:rPr>
          <w:b/>
          <w:noProof/>
          <w:lang w:val="en-GB"/>
        </w:rPr>
        <w:t>given name</w:t>
      </w:r>
      <w:r w:rsidR="00206E89">
        <w:rPr>
          <w:b/>
          <w:noProof/>
          <w:lang w:val="en-GB"/>
        </w:rPr>
        <w:t xml:space="preserve">. </w:t>
      </w:r>
      <w:r w:rsidR="00206E89">
        <w:rPr>
          <w:noProof/>
          <w:lang w:val="en-GB"/>
        </w:rPr>
        <w:t xml:space="preserve">If the player is </w:t>
      </w:r>
      <w:r w:rsidR="00206E89" w:rsidRPr="00206E89">
        <w:rPr>
          <w:b/>
          <w:noProof/>
          <w:lang w:val="en-GB"/>
        </w:rPr>
        <w:t>already</w:t>
      </w:r>
      <w:r w:rsidR="00206E89">
        <w:rPr>
          <w:noProof/>
          <w:lang w:val="en-GB"/>
        </w:rPr>
        <w:t xml:space="preserve"> a </w:t>
      </w:r>
      <w:r w:rsidR="00206E89">
        <w:rPr>
          <w:noProof/>
          <w:lang w:val="bg-BG"/>
        </w:rPr>
        <w:t>"</w:t>
      </w:r>
      <w:r w:rsidR="00206E89">
        <w:rPr>
          <w:noProof/>
        </w:rPr>
        <w:t xml:space="preserve">Member", </w:t>
      </w:r>
      <w:r w:rsidR="00206E89" w:rsidRPr="00206E89">
        <w:rPr>
          <w:b/>
          <w:noProof/>
        </w:rPr>
        <w:t>do nothing.</w:t>
      </w:r>
    </w:p>
    <w:p w14:paraId="1F64121D" w14:textId="77777777" w:rsidR="00A55421" w:rsidRPr="00A55421" w:rsidRDefault="00A55421" w:rsidP="004D38CA">
      <w:pPr>
        <w:pStyle w:val="ac"/>
        <w:numPr>
          <w:ilvl w:val="0"/>
          <w:numId w:val="7"/>
        </w:numPr>
        <w:spacing w:before="120" w:after="120"/>
        <w:rPr>
          <w:rFonts w:ascii="Consolas" w:hAnsi="Consolas"/>
          <w:noProof/>
          <w:lang w:val="en-GB"/>
        </w:rPr>
      </w:pPr>
      <w:r w:rsidRPr="00A55421">
        <w:rPr>
          <w:noProof/>
        </w:rPr>
        <w:t>Method</w:t>
      </w:r>
      <w:r>
        <w:rPr>
          <w:noProof/>
        </w:rPr>
        <w:t xml:space="preserve"> </w:t>
      </w:r>
      <w:r w:rsidRPr="00A55421">
        <w:rPr>
          <w:rFonts w:ascii="Consolas" w:hAnsi="Consolas"/>
          <w:b/>
          <w:noProof/>
        </w:rPr>
        <w:t>DemotePlayer(string name)</w:t>
      </w:r>
      <w:r>
        <w:rPr>
          <w:rFonts w:cstheme="minorHAnsi"/>
          <w:b/>
          <w:noProof/>
        </w:rPr>
        <w:t xml:space="preserve">- demote (set his rank to "Trial") </w:t>
      </w:r>
      <w:r>
        <w:rPr>
          <w:rFonts w:cstheme="minorHAnsi"/>
          <w:noProof/>
        </w:rPr>
        <w:t xml:space="preserve">the first player with the </w:t>
      </w:r>
      <w:r>
        <w:rPr>
          <w:rFonts w:cstheme="minorHAnsi"/>
          <w:b/>
          <w:noProof/>
        </w:rPr>
        <w:t xml:space="preserve">given </w:t>
      </w:r>
      <w:r w:rsidR="00447FC7">
        <w:rPr>
          <w:rFonts w:cstheme="minorHAnsi"/>
          <w:noProof/>
        </w:rPr>
        <w:t>name</w:t>
      </w:r>
      <w:r>
        <w:rPr>
          <w:rFonts w:cstheme="minorHAnsi"/>
          <w:noProof/>
        </w:rPr>
        <w:t xml:space="preserve">. If the player is </w:t>
      </w:r>
      <w:r>
        <w:rPr>
          <w:rFonts w:cstheme="minorHAnsi"/>
          <w:b/>
          <w:noProof/>
        </w:rPr>
        <w:t xml:space="preserve">already </w:t>
      </w:r>
      <w:r>
        <w:rPr>
          <w:rFonts w:cstheme="minorHAnsi"/>
          <w:noProof/>
        </w:rPr>
        <w:t xml:space="preserve">a "Trial", </w:t>
      </w:r>
      <w:r>
        <w:rPr>
          <w:rFonts w:cstheme="minorHAnsi"/>
          <w:b/>
          <w:noProof/>
        </w:rPr>
        <w:t xml:space="preserve"> do nothing.</w:t>
      </w:r>
    </w:p>
    <w:p w14:paraId="5D1796D5" w14:textId="77777777" w:rsidR="0072493C" w:rsidRPr="00D207E0" w:rsidRDefault="0072493C" w:rsidP="00F27AE0">
      <w:pPr>
        <w:pStyle w:val="ac"/>
        <w:numPr>
          <w:ilvl w:val="0"/>
          <w:numId w:val="7"/>
        </w:numPr>
        <w:spacing w:before="12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206E89">
        <w:rPr>
          <w:rStyle w:val="CodeChar"/>
          <w:noProof/>
          <w:lang w:val="en-GB"/>
        </w:rPr>
        <w:t>KickPlayersByClass</w:t>
      </w:r>
      <w:r w:rsidRPr="00D207E0">
        <w:rPr>
          <w:rStyle w:val="CodeChar"/>
          <w:noProof/>
          <w:lang w:val="en-GB"/>
        </w:rPr>
        <w:t xml:space="preserve">(string </w:t>
      </w:r>
      <w:r w:rsidR="00206E89">
        <w:rPr>
          <w:rStyle w:val="CodeChar"/>
          <w:noProof/>
          <w:lang w:val="en-GB"/>
        </w:rPr>
        <w:t>class</w:t>
      </w:r>
      <w:r w:rsidRPr="00D207E0">
        <w:rPr>
          <w:rStyle w:val="CodeChar"/>
          <w:noProof/>
          <w:lang w:val="en-GB"/>
        </w:rPr>
        <w:t>)</w:t>
      </w:r>
      <w:r w:rsidR="000464C8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="00206E89">
        <w:rPr>
          <w:noProof/>
          <w:lang w:val="en-GB"/>
        </w:rPr>
        <w:t>removes</w:t>
      </w:r>
      <w:r w:rsidR="00D96786" w:rsidRPr="00D207E0">
        <w:rPr>
          <w:noProof/>
          <w:lang w:val="en-GB"/>
        </w:rPr>
        <w:t xml:space="preserve"> </w:t>
      </w:r>
      <w:r w:rsidR="00206E89">
        <w:rPr>
          <w:noProof/>
          <w:lang w:val="en-GB"/>
        </w:rPr>
        <w:t xml:space="preserve">all the players by the given class </w:t>
      </w:r>
      <w:r w:rsidR="00D96786" w:rsidRPr="00D207E0">
        <w:rPr>
          <w:noProof/>
          <w:lang w:val="en-GB"/>
        </w:rPr>
        <w:t xml:space="preserve">and </w:t>
      </w:r>
      <w:r w:rsidRPr="00D207E0">
        <w:rPr>
          <w:noProof/>
          <w:lang w:val="en-GB"/>
        </w:rPr>
        <w:t xml:space="preserve">returns </w:t>
      </w:r>
      <w:r w:rsidR="000464C8" w:rsidRPr="00D207E0">
        <w:rPr>
          <w:b/>
          <w:noProof/>
          <w:lang w:val="en-GB"/>
        </w:rPr>
        <w:t xml:space="preserve">all </w:t>
      </w:r>
      <w:r w:rsidR="00206E89">
        <w:rPr>
          <w:b/>
          <w:noProof/>
          <w:lang w:val="en-GB"/>
        </w:rPr>
        <w:t>players</w:t>
      </w:r>
      <w:r w:rsidR="000464C8" w:rsidRPr="00D207E0">
        <w:rPr>
          <w:noProof/>
          <w:lang w:val="en-GB"/>
        </w:rPr>
        <w:t xml:space="preserve"> from that </w:t>
      </w:r>
      <w:r w:rsidR="00206E89">
        <w:rPr>
          <w:b/>
          <w:noProof/>
          <w:lang w:val="en-GB"/>
        </w:rPr>
        <w:t>class</w:t>
      </w:r>
      <w:r w:rsidR="009A0E3F" w:rsidRPr="00D207E0">
        <w:rPr>
          <w:b/>
          <w:noProof/>
          <w:lang w:val="en-GB"/>
        </w:rPr>
        <w:t xml:space="preserve"> </w:t>
      </w:r>
      <w:r w:rsidR="003C5FF4" w:rsidRPr="00D207E0">
        <w:rPr>
          <w:b/>
          <w:noProof/>
          <w:u w:val="single"/>
          <w:lang w:val="en-GB"/>
        </w:rPr>
        <w:t xml:space="preserve">as </w:t>
      </w:r>
      <w:r w:rsidR="00012B46" w:rsidRPr="00D207E0">
        <w:rPr>
          <w:b/>
          <w:noProof/>
          <w:u w:val="single"/>
          <w:lang w:val="en-GB"/>
        </w:rPr>
        <w:t>an array</w:t>
      </w:r>
    </w:p>
    <w:p w14:paraId="6D026156" w14:textId="77777777" w:rsidR="004D38CA" w:rsidRPr="00D207E0" w:rsidRDefault="004D38CA" w:rsidP="004D38CA">
      <w:pPr>
        <w:pStyle w:val="ac"/>
        <w:numPr>
          <w:ilvl w:val="0"/>
          <w:numId w:val="7"/>
        </w:numPr>
        <w:spacing w:before="120" w:after="120"/>
        <w:rPr>
          <w:rFonts w:cstheme="minorHAnsi"/>
          <w:noProof/>
          <w:lang w:val="en-GB"/>
        </w:rPr>
      </w:pPr>
      <w:r w:rsidRPr="00D207E0">
        <w:rPr>
          <w:noProof/>
          <w:lang w:val="en-GB"/>
        </w:rPr>
        <w:t xml:space="preserve">Getter </w:t>
      </w:r>
      <w:r w:rsidRPr="00D207E0">
        <w:rPr>
          <w:rStyle w:val="CodeChar"/>
          <w:noProof/>
          <w:lang w:val="en-GB"/>
        </w:rPr>
        <w:t>Count</w:t>
      </w:r>
      <w:r w:rsidR="00FE6DE6" w:rsidRPr="00D207E0">
        <w:rPr>
          <w:noProof/>
          <w:lang w:val="en-GB"/>
        </w:rPr>
        <w:t xml:space="preserve"> -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the </w:t>
      </w:r>
      <w:r w:rsidRPr="00D207E0">
        <w:rPr>
          <w:b/>
          <w:noProof/>
          <w:lang w:val="en-GB"/>
        </w:rPr>
        <w:t>number</w:t>
      </w:r>
      <w:r w:rsidRPr="00D207E0">
        <w:rPr>
          <w:noProof/>
          <w:lang w:val="en-GB"/>
        </w:rPr>
        <w:t xml:space="preserve"> of </w:t>
      </w:r>
      <w:r w:rsidR="00206E89">
        <w:rPr>
          <w:noProof/>
          <w:lang w:val="en-GB"/>
        </w:rPr>
        <w:t>players</w:t>
      </w:r>
    </w:p>
    <w:p w14:paraId="0F5D1908" w14:textId="77777777" w:rsidR="0046020B" w:rsidRPr="00D207E0" w:rsidRDefault="007F13F2" w:rsidP="00371F88">
      <w:pPr>
        <w:pStyle w:val="ac"/>
        <w:numPr>
          <w:ilvl w:val="0"/>
          <w:numId w:val="7"/>
        </w:numPr>
        <w:spacing w:before="120" w:after="120"/>
        <w:rPr>
          <w:rFonts w:cstheme="minorHAnsi"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Report</w:t>
      </w:r>
      <w:r w:rsidR="00B70710" w:rsidRPr="00D207E0">
        <w:rPr>
          <w:rFonts w:ascii="Consolas" w:hAnsi="Consolas"/>
          <w:b/>
          <w:noProof/>
          <w:lang w:val="en-GB"/>
        </w:rPr>
        <w:t>()</w:t>
      </w:r>
      <w:r w:rsidR="00B70710" w:rsidRPr="00D207E0">
        <w:rPr>
          <w:noProof/>
          <w:lang w:val="en-GB"/>
        </w:rPr>
        <w:t xml:space="preserve"> </w:t>
      </w:r>
      <w:r w:rsidR="00FE6DE6" w:rsidRPr="00D207E0">
        <w:rPr>
          <w:noProof/>
          <w:lang w:val="en-GB"/>
        </w:rPr>
        <w:t>-</w:t>
      </w:r>
      <w:r w:rsidR="00B70710" w:rsidRPr="00D207E0">
        <w:rPr>
          <w:noProof/>
          <w:lang w:val="en-GB"/>
        </w:rPr>
        <w:t xml:space="preserve"> </w:t>
      </w:r>
      <w:r w:rsidR="008B3F48" w:rsidRPr="00D207E0">
        <w:rPr>
          <w:b/>
          <w:noProof/>
          <w:lang w:val="en-GB"/>
        </w:rPr>
        <w:t>return</w:t>
      </w:r>
      <w:r w:rsidR="00D373D6" w:rsidRPr="00D207E0">
        <w:rPr>
          <w:b/>
          <w:noProof/>
          <w:lang w:val="en-GB"/>
        </w:rPr>
        <w:t>s</w:t>
      </w:r>
      <w:r w:rsidR="008B3F48" w:rsidRPr="00D207E0">
        <w:rPr>
          <w:noProof/>
          <w:lang w:val="en-GB"/>
        </w:rPr>
        <w:t xml:space="preserve"> a </w:t>
      </w:r>
      <w:r w:rsidR="008B3F48" w:rsidRPr="00D207E0">
        <w:rPr>
          <w:b/>
          <w:noProof/>
          <w:lang w:val="en-GB"/>
        </w:rPr>
        <w:t>string</w:t>
      </w:r>
      <w:r w:rsidR="008B3F48" w:rsidRPr="00D207E0">
        <w:rPr>
          <w:noProof/>
          <w:lang w:val="en-GB"/>
        </w:rPr>
        <w:t xml:space="preserve"> in the following </w:t>
      </w:r>
      <w:r w:rsidR="008B3F48" w:rsidRPr="00D207E0">
        <w:rPr>
          <w:b/>
          <w:noProof/>
          <w:lang w:val="en-GB"/>
        </w:rPr>
        <w:t>format</w:t>
      </w:r>
      <w:r w:rsidR="00206E89">
        <w:rPr>
          <w:b/>
          <w:noProof/>
          <w:lang w:val="en-GB"/>
        </w:rPr>
        <w:t>:</w:t>
      </w:r>
      <w:r w:rsidR="002310EC" w:rsidRPr="00D207E0">
        <w:rPr>
          <w:noProof/>
          <w:lang w:val="en-GB"/>
        </w:rPr>
        <w:tab/>
      </w:r>
    </w:p>
    <w:p w14:paraId="0195F3E5" w14:textId="77777777" w:rsidR="00B97FA6" w:rsidRPr="00D207E0" w:rsidRDefault="00B97FA6" w:rsidP="00B97FA6">
      <w:pPr>
        <w:pStyle w:val="ac"/>
        <w:numPr>
          <w:ilvl w:val="1"/>
          <w:numId w:val="7"/>
        </w:numPr>
        <w:spacing w:before="120" w:after="120"/>
        <w:rPr>
          <w:rFonts w:cstheme="minorHAnsi"/>
          <w:noProof/>
          <w:lang w:val="en-GB"/>
        </w:rPr>
      </w:pPr>
      <w:r w:rsidRPr="00D207E0">
        <w:rPr>
          <w:rFonts w:ascii="Consolas" w:hAnsi="Consolas"/>
          <w:b/>
          <w:noProof/>
          <w:lang w:val="en-GB"/>
        </w:rPr>
        <w:t>"</w:t>
      </w:r>
      <w:r w:rsidR="00206E89">
        <w:rPr>
          <w:rFonts w:ascii="Consolas" w:hAnsi="Consolas"/>
          <w:b/>
          <w:noProof/>
          <w:lang w:val="en-GB"/>
        </w:rPr>
        <w:t>Players</w:t>
      </w:r>
      <w:r w:rsidR="00FE6DE6" w:rsidRPr="00D207E0">
        <w:rPr>
          <w:rFonts w:ascii="Consolas" w:hAnsi="Consolas"/>
          <w:b/>
          <w:noProof/>
          <w:lang w:val="en-GB"/>
        </w:rPr>
        <w:t xml:space="preserve"> </w:t>
      </w:r>
      <w:r w:rsidR="00206E89">
        <w:rPr>
          <w:rFonts w:ascii="Consolas" w:hAnsi="Consolas"/>
          <w:b/>
          <w:noProof/>
          <w:lang w:val="en-GB"/>
        </w:rPr>
        <w:t>in the guild:</w:t>
      </w:r>
      <w:r w:rsidRPr="00D207E0">
        <w:rPr>
          <w:rFonts w:ascii="Consolas" w:hAnsi="Consolas"/>
          <w:b/>
          <w:noProof/>
          <w:lang w:val="en-GB"/>
        </w:rPr>
        <w:t xml:space="preserve"> {</w:t>
      </w:r>
      <w:r w:rsidR="00A6072C">
        <w:rPr>
          <w:rFonts w:ascii="Consolas" w:hAnsi="Consolas"/>
          <w:b/>
          <w:noProof/>
          <w:lang w:val="en-GB"/>
        </w:rPr>
        <w:t>guildName</w:t>
      </w:r>
      <w:r w:rsidRPr="00D207E0">
        <w:rPr>
          <w:rFonts w:ascii="Consolas" w:hAnsi="Consolas"/>
          <w:b/>
          <w:noProof/>
          <w:lang w:val="en-GB"/>
        </w:rPr>
        <w:t>}</w:t>
      </w:r>
      <w:r w:rsidRPr="00D207E0">
        <w:rPr>
          <w:rFonts w:ascii="Consolas" w:hAnsi="Consolas"/>
          <w:b/>
          <w:noProof/>
          <w:lang w:val="en-GB"/>
        </w:rPr>
        <w:br/>
        <w:t>{</w:t>
      </w:r>
      <w:r w:rsidR="00206E89">
        <w:rPr>
          <w:rFonts w:ascii="Consolas" w:hAnsi="Consolas"/>
          <w:b/>
          <w:noProof/>
          <w:lang w:val="en-GB"/>
        </w:rPr>
        <w:t>Player</w:t>
      </w:r>
      <w:r w:rsidR="00FE6DE6" w:rsidRPr="00D207E0">
        <w:rPr>
          <w:rFonts w:ascii="Consolas" w:hAnsi="Consolas"/>
          <w:b/>
          <w:noProof/>
          <w:vertAlign w:val="subscript"/>
          <w:lang w:val="en-GB"/>
        </w:rPr>
        <w:t>1</w:t>
      </w:r>
      <w:r w:rsidRPr="00D207E0">
        <w:rPr>
          <w:rFonts w:ascii="Consolas" w:hAnsi="Consolas"/>
          <w:b/>
          <w:noProof/>
          <w:lang w:val="en-GB"/>
        </w:rPr>
        <w:t>}</w:t>
      </w:r>
      <w:r w:rsidRPr="00D207E0">
        <w:rPr>
          <w:rFonts w:ascii="Consolas" w:hAnsi="Consolas"/>
          <w:b/>
          <w:noProof/>
          <w:lang w:val="en-GB"/>
        </w:rPr>
        <w:br/>
        <w:t>{</w:t>
      </w:r>
      <w:r w:rsidR="00206E89">
        <w:rPr>
          <w:rFonts w:ascii="Consolas" w:hAnsi="Consolas"/>
          <w:b/>
          <w:noProof/>
          <w:lang w:val="en-GB"/>
        </w:rPr>
        <w:t>Player</w:t>
      </w:r>
      <w:r w:rsidRPr="00D207E0">
        <w:rPr>
          <w:rFonts w:ascii="Consolas" w:hAnsi="Consolas"/>
          <w:b/>
          <w:noProof/>
          <w:vertAlign w:val="subscript"/>
          <w:lang w:val="en-GB"/>
        </w:rPr>
        <w:t>2</w:t>
      </w:r>
      <w:r w:rsidRPr="00D207E0">
        <w:rPr>
          <w:rFonts w:ascii="Consolas" w:hAnsi="Consolas"/>
          <w:b/>
          <w:noProof/>
          <w:lang w:val="en-GB"/>
        </w:rPr>
        <w:t>}</w:t>
      </w:r>
      <w:r w:rsidRPr="00D207E0">
        <w:rPr>
          <w:rFonts w:ascii="Consolas" w:hAnsi="Consolas"/>
          <w:b/>
          <w:noProof/>
          <w:lang w:val="en-GB"/>
        </w:rPr>
        <w:br/>
        <w:t>(…)</w:t>
      </w:r>
      <w:r w:rsidRPr="00D207E0">
        <w:rPr>
          <w:rFonts w:ascii="Consolas" w:hAnsi="Consolas"/>
          <w:noProof/>
          <w:lang w:val="en-GB"/>
        </w:rPr>
        <w:t>"</w:t>
      </w:r>
    </w:p>
    <w:p w14:paraId="70BA3D34" w14:textId="77777777" w:rsidR="00E4160F" w:rsidRPr="00D207E0" w:rsidRDefault="00E4160F" w:rsidP="00E4160F">
      <w:pPr>
        <w:pStyle w:val="2"/>
        <w:rPr>
          <w:noProof/>
          <w:lang w:val="en-GB"/>
        </w:rPr>
      </w:pPr>
      <w:r w:rsidRPr="00D207E0">
        <w:rPr>
          <w:noProof/>
          <w:lang w:val="en-GB"/>
        </w:rPr>
        <w:lastRenderedPageBreak/>
        <w:t>Constraints</w:t>
      </w:r>
    </w:p>
    <w:p w14:paraId="33CAE9C1" w14:textId="77777777" w:rsidR="0072493C" w:rsidRPr="00D207E0" w:rsidRDefault="00E4160F" w:rsidP="008B3F48">
      <w:pPr>
        <w:pStyle w:val="ac"/>
        <w:numPr>
          <w:ilvl w:val="0"/>
          <w:numId w:val="6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Pr="00D207E0">
        <w:rPr>
          <w:b/>
          <w:noProof/>
          <w:lang w:val="en-GB"/>
        </w:rPr>
        <w:t>names</w:t>
      </w:r>
      <w:r w:rsidRPr="00D207E0">
        <w:rPr>
          <w:noProof/>
          <w:lang w:val="en-GB"/>
        </w:rPr>
        <w:t xml:space="preserve"> of the </w:t>
      </w:r>
      <w:r w:rsidR="00206E89">
        <w:rPr>
          <w:noProof/>
          <w:lang w:val="en-GB"/>
        </w:rPr>
        <w:t>players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0A766BDB" w14:textId="77777777" w:rsidR="00E4160F" w:rsidRPr="00D207E0" w:rsidRDefault="00FE6DE6" w:rsidP="00E4160F">
      <w:pPr>
        <w:pStyle w:val="ac"/>
        <w:numPr>
          <w:ilvl w:val="0"/>
          <w:numId w:val="6"/>
        </w:numPr>
        <w:spacing w:before="80" w:after="120"/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206E89">
        <w:rPr>
          <w:noProof/>
          <w:lang w:val="en-GB"/>
        </w:rPr>
        <w:t>player</w:t>
      </w:r>
      <w:r w:rsidRPr="00D207E0">
        <w:rPr>
          <w:noProof/>
          <w:lang w:val="en-GB"/>
        </w:rPr>
        <w:t xml:space="preserve"> </w:t>
      </w:r>
      <w:r w:rsidR="00641926" w:rsidRPr="00D207E0">
        <w:rPr>
          <w:noProof/>
          <w:lang w:val="en-GB"/>
        </w:rPr>
        <w:t xml:space="preserve">added before receiving methods manipulating the </w:t>
      </w:r>
      <w:r w:rsidR="00206E89">
        <w:rPr>
          <w:noProof/>
          <w:lang w:val="en-GB"/>
        </w:rPr>
        <w:t>Guild's players</w:t>
      </w:r>
      <w:r w:rsidR="00E4160F" w:rsidRPr="00D207E0">
        <w:rPr>
          <w:noProof/>
          <w:lang w:val="en-GB"/>
        </w:rPr>
        <w:t>.</w:t>
      </w:r>
    </w:p>
    <w:p w14:paraId="7C1462C2" w14:textId="77777777" w:rsidR="004D38CA" w:rsidRPr="00D207E0" w:rsidRDefault="004D38CA" w:rsidP="00E4160F">
      <w:pPr>
        <w:pStyle w:val="2"/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51DA124" w14:textId="43EF13C3" w:rsidR="004D38CA" w:rsidRPr="00D207E0" w:rsidRDefault="004D38CA" w:rsidP="004D38C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496219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206E89">
        <w:rPr>
          <w:b/>
          <w:noProof/>
          <w:lang w:val="en-GB"/>
        </w:rPr>
        <w:t>Guild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f1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D38CA" w:rsidRPr="00D207E0" w14:paraId="5816C433" w14:textId="77777777" w:rsidTr="00AD36E5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BBB4E0" w14:textId="77777777" w:rsidR="004D38CA" w:rsidRPr="00D207E0" w:rsidRDefault="004D38C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 w:rsidRPr="00D207E0"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4D38CA" w:rsidRPr="00D207E0" w14:paraId="38307ABE" w14:textId="77777777" w:rsidTr="00496219">
        <w:trPr>
          <w:trHeight w:val="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1B5A9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bookmarkStart w:id="0" w:name="_Hlk1894967"/>
            <w:r w:rsidRPr="00496219">
              <w:rPr>
                <w:rFonts w:ascii="Consolas" w:hAnsi="Consolas" w:cs="Consolas"/>
                <w:color w:val="008000"/>
              </w:rPr>
              <w:t>//Initialize the repository (guild)</w:t>
            </w:r>
          </w:p>
          <w:p w14:paraId="31530C22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Guild guild = </w:t>
            </w:r>
            <w:r w:rsidRPr="00496219">
              <w:rPr>
                <w:rFonts w:ascii="Consolas" w:hAnsi="Consolas" w:cs="Consolas"/>
                <w:color w:val="0000FF"/>
              </w:rPr>
              <w:t>new</w:t>
            </w:r>
            <w:r w:rsidRPr="00496219">
              <w:rPr>
                <w:rFonts w:ascii="Consolas" w:hAnsi="Consolas" w:cs="Consolas"/>
                <w:color w:val="000000"/>
              </w:rPr>
              <w:t xml:space="preserve"> Guild(</w:t>
            </w:r>
            <w:r w:rsidRPr="00496219">
              <w:rPr>
                <w:rFonts w:ascii="Consolas" w:hAnsi="Consolas" w:cs="Consolas"/>
                <w:color w:val="A31515"/>
              </w:rPr>
              <w:t>"Weekend Raiders"</w:t>
            </w:r>
            <w:r w:rsidRPr="00496219">
              <w:rPr>
                <w:rFonts w:ascii="Consolas" w:hAnsi="Consolas" w:cs="Consolas"/>
                <w:color w:val="000000"/>
              </w:rPr>
              <w:t>, 20);</w:t>
            </w:r>
          </w:p>
          <w:p w14:paraId="5A053204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Initialize entity</w:t>
            </w:r>
          </w:p>
          <w:p w14:paraId="145CB01A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Player player = </w:t>
            </w:r>
            <w:r w:rsidRPr="00496219">
              <w:rPr>
                <w:rFonts w:ascii="Consolas" w:hAnsi="Consolas" w:cs="Consolas"/>
                <w:color w:val="0000FF"/>
              </w:rPr>
              <w:t>new</w:t>
            </w:r>
            <w:r w:rsidRPr="00496219">
              <w:rPr>
                <w:rFonts w:ascii="Consolas" w:hAnsi="Consolas" w:cs="Consolas"/>
                <w:color w:val="000000"/>
              </w:rPr>
              <w:t xml:space="preserve"> Player(</w:t>
            </w:r>
            <w:r w:rsidRPr="00496219">
              <w:rPr>
                <w:rFonts w:ascii="Consolas" w:hAnsi="Consolas" w:cs="Consolas"/>
                <w:color w:val="A31515"/>
              </w:rPr>
              <w:t>"Mark"</w:t>
            </w:r>
            <w:r w:rsidRPr="00496219">
              <w:rPr>
                <w:rFonts w:ascii="Consolas" w:hAnsi="Consolas" w:cs="Consolas"/>
                <w:color w:val="000000"/>
              </w:rPr>
              <w:t xml:space="preserve">, </w:t>
            </w:r>
            <w:r w:rsidRPr="00496219">
              <w:rPr>
                <w:rFonts w:ascii="Consolas" w:hAnsi="Consolas" w:cs="Consolas"/>
                <w:color w:val="A31515"/>
              </w:rPr>
              <w:t>"Rogue"</w:t>
            </w:r>
            <w:r w:rsidRPr="00496219">
              <w:rPr>
                <w:rFonts w:ascii="Consolas" w:hAnsi="Consolas" w:cs="Consolas"/>
                <w:color w:val="000000"/>
              </w:rPr>
              <w:t>);</w:t>
            </w:r>
          </w:p>
          <w:p w14:paraId="42DC9775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Print player</w:t>
            </w:r>
          </w:p>
          <w:p w14:paraId="23AB3E52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Console.WriteLine(player); </w:t>
            </w:r>
            <w:r w:rsidRPr="00496219">
              <w:rPr>
                <w:rFonts w:ascii="Consolas" w:hAnsi="Consolas" w:cs="Consolas"/>
                <w:color w:val="008000"/>
              </w:rPr>
              <w:t>//Player Mark: Rogue</w:t>
            </w:r>
          </w:p>
          <w:p w14:paraId="7B8288F5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                           </w:t>
            </w:r>
            <w:r w:rsidRPr="00496219">
              <w:rPr>
                <w:rFonts w:ascii="Consolas" w:hAnsi="Consolas" w:cs="Consolas"/>
                <w:color w:val="008000"/>
              </w:rPr>
              <w:t>//Rank: Trial</w:t>
            </w:r>
          </w:p>
          <w:p w14:paraId="2ADA411B" w14:textId="70421018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                           </w:t>
            </w:r>
            <w:r w:rsidRPr="00496219">
              <w:rPr>
                <w:rFonts w:ascii="Consolas" w:hAnsi="Consolas" w:cs="Consolas"/>
                <w:color w:val="008000"/>
              </w:rPr>
              <w:t>//Description: n/a</w:t>
            </w:r>
          </w:p>
          <w:p w14:paraId="12007B15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Add player</w:t>
            </w:r>
          </w:p>
          <w:p w14:paraId="377E990A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guild.AddPlayer(player);</w:t>
            </w:r>
          </w:p>
          <w:p w14:paraId="0EC1E842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Console.WriteLine(guild.Count); </w:t>
            </w:r>
            <w:r w:rsidRPr="00496219">
              <w:rPr>
                <w:rFonts w:ascii="Consolas" w:hAnsi="Consolas" w:cs="Consolas"/>
                <w:color w:val="008000"/>
              </w:rPr>
              <w:t>//1</w:t>
            </w:r>
          </w:p>
          <w:p w14:paraId="3FF7D45D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0000"/>
              </w:rPr>
              <w:t>Console.WriteLine(guild.RemovePlayer(</w:t>
            </w:r>
            <w:r w:rsidRPr="00496219">
              <w:rPr>
                <w:rFonts w:ascii="Consolas" w:hAnsi="Consolas" w:cs="Consolas"/>
                <w:color w:val="A31515"/>
              </w:rPr>
              <w:t>"Gosho"</w:t>
            </w:r>
            <w:r w:rsidRPr="00496219">
              <w:rPr>
                <w:rFonts w:ascii="Consolas" w:hAnsi="Consolas" w:cs="Consolas"/>
                <w:color w:val="000000"/>
              </w:rPr>
              <w:t xml:space="preserve">)); </w:t>
            </w:r>
            <w:r w:rsidRPr="00496219">
              <w:rPr>
                <w:rFonts w:ascii="Consolas" w:hAnsi="Consolas" w:cs="Consolas"/>
                <w:color w:val="008000"/>
              </w:rPr>
              <w:t>//False</w:t>
            </w:r>
          </w:p>
          <w:p w14:paraId="219AC9F4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</w:p>
          <w:p w14:paraId="4A426B22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Player firstPlayer = </w:t>
            </w:r>
            <w:r w:rsidRPr="00496219">
              <w:rPr>
                <w:rFonts w:ascii="Consolas" w:hAnsi="Consolas" w:cs="Consolas"/>
                <w:color w:val="0000FF"/>
              </w:rPr>
              <w:t>new</w:t>
            </w:r>
            <w:r w:rsidRPr="00496219">
              <w:rPr>
                <w:rFonts w:ascii="Consolas" w:hAnsi="Consolas" w:cs="Consolas"/>
                <w:color w:val="000000"/>
              </w:rPr>
              <w:t xml:space="preserve"> Player(</w:t>
            </w:r>
            <w:r w:rsidRPr="00496219">
              <w:rPr>
                <w:rFonts w:ascii="Consolas" w:hAnsi="Consolas" w:cs="Consolas"/>
                <w:color w:val="A31515"/>
              </w:rPr>
              <w:t>"Pep"</w:t>
            </w:r>
            <w:r w:rsidRPr="00496219">
              <w:rPr>
                <w:rFonts w:ascii="Consolas" w:hAnsi="Consolas" w:cs="Consolas"/>
                <w:color w:val="000000"/>
              </w:rPr>
              <w:t xml:space="preserve">, </w:t>
            </w:r>
            <w:r w:rsidRPr="00496219">
              <w:rPr>
                <w:rFonts w:ascii="Consolas" w:hAnsi="Consolas" w:cs="Consolas"/>
                <w:color w:val="A31515"/>
              </w:rPr>
              <w:t>"Warrior"</w:t>
            </w:r>
            <w:r w:rsidRPr="00496219">
              <w:rPr>
                <w:rFonts w:ascii="Consolas" w:hAnsi="Consolas" w:cs="Consolas"/>
                <w:color w:val="000000"/>
              </w:rPr>
              <w:t>);</w:t>
            </w:r>
          </w:p>
          <w:p w14:paraId="7114DADB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Player secondPlayer = </w:t>
            </w:r>
            <w:r w:rsidRPr="00496219">
              <w:rPr>
                <w:rFonts w:ascii="Consolas" w:hAnsi="Consolas" w:cs="Consolas"/>
                <w:color w:val="0000FF"/>
              </w:rPr>
              <w:t>new</w:t>
            </w:r>
            <w:r w:rsidRPr="00496219">
              <w:rPr>
                <w:rFonts w:ascii="Consolas" w:hAnsi="Consolas" w:cs="Consolas"/>
                <w:color w:val="000000"/>
              </w:rPr>
              <w:t xml:space="preserve"> Player(</w:t>
            </w:r>
            <w:r w:rsidRPr="00496219">
              <w:rPr>
                <w:rFonts w:ascii="Consolas" w:hAnsi="Consolas" w:cs="Consolas"/>
                <w:color w:val="A31515"/>
              </w:rPr>
              <w:t>"Lizzy"</w:t>
            </w:r>
            <w:r w:rsidRPr="00496219">
              <w:rPr>
                <w:rFonts w:ascii="Consolas" w:hAnsi="Consolas" w:cs="Consolas"/>
                <w:color w:val="000000"/>
              </w:rPr>
              <w:t xml:space="preserve">, </w:t>
            </w:r>
            <w:r w:rsidRPr="00496219">
              <w:rPr>
                <w:rFonts w:ascii="Consolas" w:hAnsi="Consolas" w:cs="Consolas"/>
                <w:color w:val="A31515"/>
              </w:rPr>
              <w:t>"Priest"</w:t>
            </w:r>
            <w:r w:rsidRPr="00496219">
              <w:rPr>
                <w:rFonts w:ascii="Consolas" w:hAnsi="Consolas" w:cs="Consolas"/>
                <w:color w:val="000000"/>
              </w:rPr>
              <w:t>);</w:t>
            </w:r>
          </w:p>
          <w:p w14:paraId="481CE5CA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Player thirdPlayer = </w:t>
            </w:r>
            <w:r w:rsidRPr="00496219">
              <w:rPr>
                <w:rFonts w:ascii="Consolas" w:hAnsi="Consolas" w:cs="Consolas"/>
                <w:color w:val="0000FF"/>
              </w:rPr>
              <w:t>new</w:t>
            </w:r>
            <w:r w:rsidRPr="00496219">
              <w:rPr>
                <w:rFonts w:ascii="Consolas" w:hAnsi="Consolas" w:cs="Consolas"/>
                <w:color w:val="000000"/>
              </w:rPr>
              <w:t xml:space="preserve"> Player(</w:t>
            </w:r>
            <w:r w:rsidRPr="00496219">
              <w:rPr>
                <w:rFonts w:ascii="Consolas" w:hAnsi="Consolas" w:cs="Consolas"/>
                <w:color w:val="A31515"/>
              </w:rPr>
              <w:t>"Mike"</w:t>
            </w:r>
            <w:r w:rsidRPr="00496219">
              <w:rPr>
                <w:rFonts w:ascii="Consolas" w:hAnsi="Consolas" w:cs="Consolas"/>
                <w:color w:val="000000"/>
              </w:rPr>
              <w:t xml:space="preserve">, </w:t>
            </w:r>
            <w:r w:rsidRPr="00496219">
              <w:rPr>
                <w:rFonts w:ascii="Consolas" w:hAnsi="Consolas" w:cs="Consolas"/>
                <w:color w:val="A31515"/>
              </w:rPr>
              <w:t>"Rogue"</w:t>
            </w:r>
            <w:r w:rsidRPr="00496219">
              <w:rPr>
                <w:rFonts w:ascii="Consolas" w:hAnsi="Consolas" w:cs="Consolas"/>
                <w:color w:val="000000"/>
              </w:rPr>
              <w:t>);</w:t>
            </w:r>
          </w:p>
          <w:p w14:paraId="17A85552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Player fourthPlayer = </w:t>
            </w:r>
            <w:r w:rsidRPr="00496219">
              <w:rPr>
                <w:rFonts w:ascii="Consolas" w:hAnsi="Consolas" w:cs="Consolas"/>
                <w:color w:val="0000FF"/>
              </w:rPr>
              <w:t>new</w:t>
            </w:r>
            <w:r w:rsidRPr="00496219">
              <w:rPr>
                <w:rFonts w:ascii="Consolas" w:hAnsi="Consolas" w:cs="Consolas"/>
                <w:color w:val="000000"/>
              </w:rPr>
              <w:t xml:space="preserve"> Player(</w:t>
            </w:r>
            <w:r w:rsidRPr="00496219">
              <w:rPr>
                <w:rFonts w:ascii="Consolas" w:hAnsi="Consolas" w:cs="Consolas"/>
                <w:color w:val="A31515"/>
              </w:rPr>
              <w:t>"Marlin"</w:t>
            </w:r>
            <w:r w:rsidRPr="00496219">
              <w:rPr>
                <w:rFonts w:ascii="Consolas" w:hAnsi="Consolas" w:cs="Consolas"/>
                <w:color w:val="000000"/>
              </w:rPr>
              <w:t xml:space="preserve">, </w:t>
            </w:r>
            <w:r w:rsidRPr="00496219">
              <w:rPr>
                <w:rFonts w:ascii="Consolas" w:hAnsi="Consolas" w:cs="Consolas"/>
                <w:color w:val="A31515"/>
              </w:rPr>
              <w:t>"Mage"</w:t>
            </w:r>
            <w:r w:rsidRPr="00496219">
              <w:rPr>
                <w:rFonts w:ascii="Consolas" w:hAnsi="Consolas" w:cs="Consolas"/>
                <w:color w:val="000000"/>
              </w:rPr>
              <w:t>);</w:t>
            </w:r>
          </w:p>
          <w:p w14:paraId="2FDDE396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6E70BF31" w14:textId="58026DFB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 xml:space="preserve">//Add </w:t>
            </w:r>
            <w:r w:rsidR="00496219">
              <w:rPr>
                <w:rFonts w:ascii="Consolas" w:hAnsi="Consolas" w:cs="Consolas"/>
                <w:color w:val="008000"/>
              </w:rPr>
              <w:t xml:space="preserve">a </w:t>
            </w:r>
            <w:r w:rsidRPr="00496219">
              <w:rPr>
                <w:rFonts w:ascii="Consolas" w:hAnsi="Consolas" w:cs="Consolas"/>
                <w:color w:val="008000"/>
              </w:rPr>
              <w:t>description to player</w:t>
            </w:r>
          </w:p>
          <w:p w14:paraId="7663A280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 xml:space="preserve">secondPlayer.Description = </w:t>
            </w:r>
            <w:r w:rsidRPr="00496219">
              <w:rPr>
                <w:rFonts w:ascii="Consolas" w:hAnsi="Consolas" w:cs="Consolas"/>
                <w:color w:val="A31515"/>
              </w:rPr>
              <w:t>"Best healer EU"</w:t>
            </w:r>
            <w:r w:rsidRPr="00496219">
              <w:rPr>
                <w:rFonts w:ascii="Consolas" w:hAnsi="Consolas" w:cs="Consolas"/>
                <w:color w:val="000000"/>
              </w:rPr>
              <w:t>;</w:t>
            </w:r>
          </w:p>
          <w:p w14:paraId="675DF153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19FFDB7D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Add players</w:t>
            </w:r>
          </w:p>
          <w:p w14:paraId="07941831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guild.AddPlayer(firstPlayer);</w:t>
            </w:r>
          </w:p>
          <w:p w14:paraId="5770B1BE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guild.AddPlayer(secondPlayer);</w:t>
            </w:r>
          </w:p>
          <w:p w14:paraId="195FAABB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guild.AddPlayer(thirdPlayer);</w:t>
            </w:r>
          </w:p>
          <w:p w14:paraId="06258035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guild.AddPlayer(fourthPlayer);</w:t>
            </w:r>
          </w:p>
          <w:p w14:paraId="67B4348A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07507052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Promote player</w:t>
            </w:r>
          </w:p>
          <w:p w14:paraId="33F1B9A1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guild.PromotePlayer(</w:t>
            </w:r>
            <w:r w:rsidRPr="00496219">
              <w:rPr>
                <w:rFonts w:ascii="Consolas" w:hAnsi="Consolas" w:cs="Consolas"/>
                <w:color w:val="A31515"/>
              </w:rPr>
              <w:t>"Lizzy"</w:t>
            </w:r>
            <w:r w:rsidRPr="00496219">
              <w:rPr>
                <w:rFonts w:ascii="Consolas" w:hAnsi="Consolas" w:cs="Consolas"/>
                <w:color w:val="000000"/>
              </w:rPr>
              <w:t>);</w:t>
            </w:r>
          </w:p>
          <w:p w14:paraId="5B6B2609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</w:p>
          <w:p w14:paraId="389F0B3A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RemovePlayer</w:t>
            </w:r>
          </w:p>
          <w:p w14:paraId="487E6F62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0000"/>
              </w:rPr>
              <w:t>Console.WriteLine(guild.RemovePlayer(</w:t>
            </w:r>
            <w:r w:rsidRPr="00496219">
              <w:rPr>
                <w:rFonts w:ascii="Consolas" w:hAnsi="Consolas" w:cs="Consolas"/>
                <w:color w:val="A31515"/>
              </w:rPr>
              <w:t>"Pep"</w:t>
            </w:r>
            <w:r w:rsidRPr="00496219">
              <w:rPr>
                <w:rFonts w:ascii="Consolas" w:hAnsi="Consolas" w:cs="Consolas"/>
                <w:color w:val="000000"/>
              </w:rPr>
              <w:t xml:space="preserve">)); </w:t>
            </w:r>
            <w:r w:rsidRPr="00496219">
              <w:rPr>
                <w:rFonts w:ascii="Consolas" w:hAnsi="Consolas" w:cs="Consolas"/>
                <w:color w:val="008000"/>
              </w:rPr>
              <w:t>//True</w:t>
            </w:r>
          </w:p>
          <w:p w14:paraId="3583EF19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</w:p>
          <w:p w14:paraId="21786C86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Player[] kickedPlayers = guild.KickPlayersByClass(</w:t>
            </w:r>
            <w:r w:rsidRPr="00496219">
              <w:rPr>
                <w:rFonts w:ascii="Consolas" w:hAnsi="Consolas" w:cs="Consolas"/>
                <w:color w:val="A31515"/>
              </w:rPr>
              <w:t>"Rogue"</w:t>
            </w:r>
            <w:r w:rsidRPr="00496219">
              <w:rPr>
                <w:rFonts w:ascii="Consolas" w:hAnsi="Consolas" w:cs="Consolas"/>
                <w:color w:val="000000"/>
              </w:rPr>
              <w:t>);</w:t>
            </w:r>
          </w:p>
          <w:p w14:paraId="23E80D60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0000"/>
              </w:rPr>
              <w:t>Console.WriteLine(</w:t>
            </w:r>
            <w:r w:rsidRPr="00496219">
              <w:rPr>
                <w:rFonts w:ascii="Consolas" w:hAnsi="Consolas" w:cs="Consolas"/>
                <w:color w:val="0000FF"/>
              </w:rPr>
              <w:t>string</w:t>
            </w:r>
            <w:r w:rsidRPr="00496219">
              <w:rPr>
                <w:rFonts w:ascii="Consolas" w:hAnsi="Consolas" w:cs="Consolas"/>
                <w:color w:val="000000"/>
              </w:rPr>
              <w:t>.Join(</w:t>
            </w:r>
            <w:r w:rsidRPr="00496219">
              <w:rPr>
                <w:rFonts w:ascii="Consolas" w:hAnsi="Consolas" w:cs="Consolas"/>
                <w:color w:val="A31515"/>
              </w:rPr>
              <w:t>", "</w:t>
            </w:r>
            <w:r w:rsidRPr="00496219">
              <w:rPr>
                <w:rFonts w:ascii="Consolas" w:hAnsi="Consolas" w:cs="Consolas"/>
                <w:color w:val="000000"/>
              </w:rPr>
              <w:t xml:space="preserve">, kickedPlayers.Select(p =&gt; p.Name))); </w:t>
            </w:r>
            <w:r w:rsidRPr="00496219">
              <w:rPr>
                <w:rFonts w:ascii="Consolas" w:hAnsi="Consolas" w:cs="Consolas"/>
                <w:color w:val="008000"/>
              </w:rPr>
              <w:t>//Mark, Mike</w:t>
            </w:r>
          </w:p>
          <w:p w14:paraId="1855D44C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</w:p>
          <w:p w14:paraId="2FBE38D5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</w:rPr>
            </w:pPr>
            <w:r w:rsidRPr="00496219">
              <w:rPr>
                <w:rFonts w:ascii="Consolas" w:hAnsi="Consolas" w:cs="Consolas"/>
                <w:color w:val="000000"/>
              </w:rPr>
              <w:t>Console.WriteLine(guild.Report());</w:t>
            </w:r>
          </w:p>
          <w:p w14:paraId="2F971953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Players in the guild: Weekend Raiders</w:t>
            </w:r>
          </w:p>
          <w:p w14:paraId="52B345BD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Player Lizzy: Priest</w:t>
            </w:r>
          </w:p>
          <w:p w14:paraId="42875387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Rank: Member</w:t>
            </w:r>
          </w:p>
          <w:p w14:paraId="5C9C4326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Description: Best healer EU</w:t>
            </w:r>
          </w:p>
          <w:p w14:paraId="71C8F23A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Player Marlin: Mage</w:t>
            </w:r>
          </w:p>
          <w:p w14:paraId="45018AB7" w14:textId="77777777" w:rsidR="00D315BC" w:rsidRPr="00496219" w:rsidRDefault="00D315BC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8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Rank: Trial</w:t>
            </w:r>
          </w:p>
          <w:p w14:paraId="67335AD5" w14:textId="77777777" w:rsidR="002310EC" w:rsidRPr="0021645A" w:rsidRDefault="007F7574" w:rsidP="00D315BC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496219">
              <w:rPr>
                <w:rFonts w:ascii="Consolas" w:hAnsi="Consolas" w:cs="Consolas"/>
                <w:color w:val="008000"/>
              </w:rPr>
              <w:t>//Description: n/</w:t>
            </w:r>
            <w:r w:rsidR="00D315BC" w:rsidRPr="00496219">
              <w:rPr>
                <w:rFonts w:ascii="Consolas" w:hAnsi="Consolas" w:cs="Consolas"/>
                <w:color w:val="008000"/>
              </w:rPr>
              <w:t>a</w:t>
            </w:r>
          </w:p>
        </w:tc>
      </w:tr>
    </w:tbl>
    <w:bookmarkEnd w:id="0"/>
    <w:p w14:paraId="36E18AF0" w14:textId="77777777" w:rsidR="004D38CA" w:rsidRPr="00D207E0" w:rsidRDefault="004D38CA" w:rsidP="00E4160F">
      <w:pPr>
        <w:pStyle w:val="2"/>
        <w:rPr>
          <w:noProof/>
          <w:lang w:val="en-GB"/>
        </w:rPr>
      </w:pPr>
      <w:r w:rsidRPr="00D207E0">
        <w:rPr>
          <w:noProof/>
          <w:lang w:val="en-GB"/>
        </w:rPr>
        <w:lastRenderedPageBreak/>
        <w:t>Submission</w:t>
      </w:r>
    </w:p>
    <w:p w14:paraId="059BF0B5" w14:textId="24A38E4D" w:rsidR="004D38CA" w:rsidRPr="00D207E0" w:rsidRDefault="00AD36E5" w:rsidP="004D38C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Zip all the files in the project folder </w:t>
      </w:r>
      <w:r w:rsidR="0011210D" w:rsidRPr="00D207E0">
        <w:rPr>
          <w:noProof/>
          <w:lang w:val="en-GB"/>
        </w:rPr>
        <w:t>except</w:t>
      </w:r>
      <w:r w:rsidR="00B74AAB" w:rsidRPr="00D207E0">
        <w:rPr>
          <w:noProof/>
          <w:lang w:val="en-GB"/>
        </w:rPr>
        <w:t xml:space="preserve"> for th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bin</w:t>
      </w:r>
      <w:r w:rsidRPr="00D207E0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obj</w:t>
      </w:r>
      <w:r w:rsidRPr="00D207E0">
        <w:rPr>
          <w:noProof/>
          <w:lang w:val="en-GB"/>
        </w:rPr>
        <w:t xml:space="preserve"> folders</w:t>
      </w:r>
      <w:r w:rsidR="00496219">
        <w:rPr>
          <w:noProof/>
          <w:lang w:val="en-GB"/>
        </w:rPr>
        <w:t>.</w:t>
      </w:r>
    </w:p>
    <w:p w14:paraId="4A6E0939" w14:textId="77777777" w:rsidR="004D38CA" w:rsidRPr="00D207E0" w:rsidRDefault="004D38CA" w:rsidP="00371F88">
      <w:pPr>
        <w:rPr>
          <w:rFonts w:ascii="Consolas" w:hAnsi="Consolas"/>
          <w:b/>
          <w:noProof/>
          <w:lang w:val="en-GB"/>
        </w:rPr>
      </w:pPr>
    </w:p>
    <w:sectPr w:rsidR="004D38CA" w:rsidRPr="00D207E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624" w:right="287" w:bottom="1077" w:left="554" w:header="567" w:footer="432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FCFD2" w14:textId="77777777" w:rsidR="00606A4A" w:rsidRDefault="00606A4A">
      <w:pPr>
        <w:spacing w:after="0" w:line="240" w:lineRule="auto"/>
      </w:pPr>
      <w:r>
        <w:separator/>
      </w:r>
    </w:p>
  </w:endnote>
  <w:endnote w:type="continuationSeparator" w:id="0">
    <w:p w14:paraId="69028491" w14:textId="77777777" w:rsidR="00606A4A" w:rsidRDefault="00606A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OpenSymbol">
    <w:altName w:val="Times New Roman"/>
    <w:charset w:val="00"/>
    <w:family w:val="roman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45EB9" w14:textId="77777777" w:rsidR="00496219" w:rsidRDefault="00496219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B8ACE" w14:textId="77777777" w:rsidR="00496219" w:rsidRPr="00302A77" w:rsidRDefault="00496219" w:rsidP="00496219">
    <w:pPr>
      <w:pStyle w:val="a6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D8ACBE" wp14:editId="7367DFC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52C4AB" w14:textId="77777777" w:rsidR="00496219" w:rsidRPr="002C539D" w:rsidRDefault="00496219" w:rsidP="00496219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8ACB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852C4AB" w14:textId="77777777" w:rsidR="00496219" w:rsidRPr="002C539D" w:rsidRDefault="00496219" w:rsidP="00496219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30168BA" wp14:editId="181B9CB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A4F9FB9" w14:textId="77777777" w:rsidR="00496219" w:rsidRPr="002C539D" w:rsidRDefault="00496219" w:rsidP="0049621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BAF609D" w14:textId="77777777" w:rsidR="00496219" w:rsidRPr="00596AA5" w:rsidRDefault="00496219" w:rsidP="0049621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1A29CC" wp14:editId="50C24AE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BF766D" wp14:editId="742F018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5A47EC" wp14:editId="048605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850E6C" wp14:editId="1F86FD5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B267C6" wp14:editId="0F43D6F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9BB3BA" wp14:editId="484ABE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6E11B1" wp14:editId="77A9BB9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58E9FA5" wp14:editId="0B8F464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288A4C8" wp14:editId="1F2657F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0168B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A4F9FB9" w14:textId="77777777" w:rsidR="00496219" w:rsidRPr="002C539D" w:rsidRDefault="00496219" w:rsidP="0049621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2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BAF609D" w14:textId="77777777" w:rsidR="00496219" w:rsidRPr="00596AA5" w:rsidRDefault="00496219" w:rsidP="0049621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1A29CC" wp14:editId="50C24AE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BF766D" wp14:editId="742F018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5A47EC" wp14:editId="048605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850E6C" wp14:editId="1F86FD5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B267C6" wp14:editId="0F43D6F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9BB3BA" wp14:editId="484ABE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6E11B1" wp14:editId="77A9BB9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58E9FA5" wp14:editId="0B8F464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288A4C8" wp14:editId="1F2657F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656BBD0" wp14:editId="78701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243E81" wp14:editId="097E7EC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F3B0D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18C2D" wp14:editId="05FB8F4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0940E6" w14:textId="77777777" w:rsidR="00496219" w:rsidRPr="00596AA5" w:rsidRDefault="00496219" w:rsidP="0049621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18C2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D0940E6" w14:textId="77777777" w:rsidR="00496219" w:rsidRPr="00596AA5" w:rsidRDefault="00496219" w:rsidP="0049621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BC21668" w14:textId="77777777" w:rsidR="00F12B45" w:rsidRPr="00496219" w:rsidRDefault="00F12B45" w:rsidP="00496219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92BC9" w14:textId="77777777" w:rsidR="00496219" w:rsidRDefault="0049621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93E6B" w14:textId="77777777" w:rsidR="00606A4A" w:rsidRDefault="00606A4A">
      <w:pPr>
        <w:spacing w:after="0" w:line="240" w:lineRule="auto"/>
      </w:pPr>
      <w:r>
        <w:separator/>
      </w:r>
    </w:p>
  </w:footnote>
  <w:footnote w:type="continuationSeparator" w:id="0">
    <w:p w14:paraId="75657A3A" w14:textId="77777777" w:rsidR="00606A4A" w:rsidRDefault="00606A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8E6A5" w14:textId="77777777" w:rsidR="00496219" w:rsidRDefault="0049621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DF06E" w14:textId="77777777" w:rsidR="009326AE" w:rsidRDefault="009326AE">
    <w:pPr>
      <w:pStyle w:val="a4"/>
      <w:ind w:hanging="1134"/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D842D" w14:textId="77777777" w:rsidR="00496219" w:rsidRDefault="0049621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343A49E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5" w15:restartNumberingAfterBreak="0">
    <w:nsid w:val="6E1D2F45"/>
    <w:multiLevelType w:val="multilevel"/>
    <w:tmpl w:val="332C74AC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1504024">
    <w:abstractNumId w:val="5"/>
  </w:num>
  <w:num w:numId="2" w16cid:durableId="1536190748">
    <w:abstractNumId w:val="1"/>
  </w:num>
  <w:num w:numId="3" w16cid:durableId="1140532783">
    <w:abstractNumId w:val="0"/>
  </w:num>
  <w:num w:numId="4" w16cid:durableId="1721708467">
    <w:abstractNumId w:val="4"/>
  </w:num>
  <w:num w:numId="5" w16cid:durableId="1118722403">
    <w:abstractNumId w:val="6"/>
  </w:num>
  <w:num w:numId="6" w16cid:durableId="2058237314">
    <w:abstractNumId w:val="2"/>
  </w:num>
  <w:num w:numId="7" w16cid:durableId="12084920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DcwNjcxNTMwMTZV0lEKTi0uzszPAykwrAUABUS2nSwAAAA="/>
  </w:docVars>
  <w:rsids>
    <w:rsidRoot w:val="009E3BBA"/>
    <w:rsid w:val="00012B46"/>
    <w:rsid w:val="00023356"/>
    <w:rsid w:val="000257EF"/>
    <w:rsid w:val="0002782A"/>
    <w:rsid w:val="000321A9"/>
    <w:rsid w:val="000464C8"/>
    <w:rsid w:val="000474D6"/>
    <w:rsid w:val="000518EA"/>
    <w:rsid w:val="000707D4"/>
    <w:rsid w:val="00090DC9"/>
    <w:rsid w:val="00093C7C"/>
    <w:rsid w:val="00095597"/>
    <w:rsid w:val="000B3C36"/>
    <w:rsid w:val="000B76CC"/>
    <w:rsid w:val="000C7FF3"/>
    <w:rsid w:val="000D3E38"/>
    <w:rsid w:val="000E0741"/>
    <w:rsid w:val="000E6067"/>
    <w:rsid w:val="000F2387"/>
    <w:rsid w:val="0011210D"/>
    <w:rsid w:val="0012046D"/>
    <w:rsid w:val="00122F88"/>
    <w:rsid w:val="0012611A"/>
    <w:rsid w:val="0012738E"/>
    <w:rsid w:val="00130066"/>
    <w:rsid w:val="00157F64"/>
    <w:rsid w:val="00166516"/>
    <w:rsid w:val="00167C66"/>
    <w:rsid w:val="001A1B00"/>
    <w:rsid w:val="001A1CEE"/>
    <w:rsid w:val="001A2FC7"/>
    <w:rsid w:val="001A73F5"/>
    <w:rsid w:val="001B3092"/>
    <w:rsid w:val="001B374C"/>
    <w:rsid w:val="001B3819"/>
    <w:rsid w:val="001C53BB"/>
    <w:rsid w:val="001C772B"/>
    <w:rsid w:val="001D13FA"/>
    <w:rsid w:val="001D1B35"/>
    <w:rsid w:val="001E1BC5"/>
    <w:rsid w:val="00206E89"/>
    <w:rsid w:val="002107F8"/>
    <w:rsid w:val="0021645A"/>
    <w:rsid w:val="00222D78"/>
    <w:rsid w:val="00230DD7"/>
    <w:rsid w:val="002310EC"/>
    <w:rsid w:val="002430F2"/>
    <w:rsid w:val="0024787E"/>
    <w:rsid w:val="00252F26"/>
    <w:rsid w:val="00253971"/>
    <w:rsid w:val="00257E3B"/>
    <w:rsid w:val="002613C1"/>
    <w:rsid w:val="00266D7D"/>
    <w:rsid w:val="00272FC8"/>
    <w:rsid w:val="00280ABB"/>
    <w:rsid w:val="00280ECB"/>
    <w:rsid w:val="002818CB"/>
    <w:rsid w:val="002915E4"/>
    <w:rsid w:val="002B3CDC"/>
    <w:rsid w:val="002C4475"/>
    <w:rsid w:val="002D05E9"/>
    <w:rsid w:val="002D4700"/>
    <w:rsid w:val="002D50A4"/>
    <w:rsid w:val="002E67F4"/>
    <w:rsid w:val="003035B7"/>
    <w:rsid w:val="0030483B"/>
    <w:rsid w:val="003077D1"/>
    <w:rsid w:val="00320E81"/>
    <w:rsid w:val="0034140D"/>
    <w:rsid w:val="0034208F"/>
    <w:rsid w:val="0035230D"/>
    <w:rsid w:val="00360594"/>
    <w:rsid w:val="0036634F"/>
    <w:rsid w:val="00371F88"/>
    <w:rsid w:val="003763DF"/>
    <w:rsid w:val="003817BE"/>
    <w:rsid w:val="003A70EC"/>
    <w:rsid w:val="003C527B"/>
    <w:rsid w:val="003C5FF4"/>
    <w:rsid w:val="003E15B9"/>
    <w:rsid w:val="003E7BFE"/>
    <w:rsid w:val="00401552"/>
    <w:rsid w:val="00407D58"/>
    <w:rsid w:val="00407EED"/>
    <w:rsid w:val="00412EBB"/>
    <w:rsid w:val="00417751"/>
    <w:rsid w:val="00426AEE"/>
    <w:rsid w:val="004329E8"/>
    <w:rsid w:val="00446219"/>
    <w:rsid w:val="00447FC7"/>
    <w:rsid w:val="0046020B"/>
    <w:rsid w:val="004714E7"/>
    <w:rsid w:val="00474F78"/>
    <w:rsid w:val="00475B0C"/>
    <w:rsid w:val="004879FA"/>
    <w:rsid w:val="00491987"/>
    <w:rsid w:val="00496219"/>
    <w:rsid w:val="004A69BD"/>
    <w:rsid w:val="004C459F"/>
    <w:rsid w:val="004D38CA"/>
    <w:rsid w:val="004E2928"/>
    <w:rsid w:val="004E5A5F"/>
    <w:rsid w:val="00505378"/>
    <w:rsid w:val="00506338"/>
    <w:rsid w:val="005336DB"/>
    <w:rsid w:val="00561EFC"/>
    <w:rsid w:val="00596DB4"/>
    <w:rsid w:val="005A0D5B"/>
    <w:rsid w:val="005D4700"/>
    <w:rsid w:val="005D7FF2"/>
    <w:rsid w:val="005E24B3"/>
    <w:rsid w:val="005E37BF"/>
    <w:rsid w:val="005E5659"/>
    <w:rsid w:val="005E5DF2"/>
    <w:rsid w:val="005F487B"/>
    <w:rsid w:val="00605A47"/>
    <w:rsid w:val="00606A4A"/>
    <w:rsid w:val="00612093"/>
    <w:rsid w:val="00612623"/>
    <w:rsid w:val="00613181"/>
    <w:rsid w:val="006132FD"/>
    <w:rsid w:val="00631FFA"/>
    <w:rsid w:val="00633010"/>
    <w:rsid w:val="00641885"/>
    <w:rsid w:val="00641926"/>
    <w:rsid w:val="00650B99"/>
    <w:rsid w:val="00657654"/>
    <w:rsid w:val="00663615"/>
    <w:rsid w:val="0068603E"/>
    <w:rsid w:val="00696AE5"/>
    <w:rsid w:val="00697D8D"/>
    <w:rsid w:val="006B5CA8"/>
    <w:rsid w:val="006D5B31"/>
    <w:rsid w:val="006F6134"/>
    <w:rsid w:val="006F6A85"/>
    <w:rsid w:val="007071D5"/>
    <w:rsid w:val="00707DA9"/>
    <w:rsid w:val="00717000"/>
    <w:rsid w:val="0072493C"/>
    <w:rsid w:val="007344B1"/>
    <w:rsid w:val="00736CA7"/>
    <w:rsid w:val="0075307F"/>
    <w:rsid w:val="0077536D"/>
    <w:rsid w:val="007753A4"/>
    <w:rsid w:val="007962A6"/>
    <w:rsid w:val="007B1F97"/>
    <w:rsid w:val="007B4CA4"/>
    <w:rsid w:val="007D14A4"/>
    <w:rsid w:val="007E4BD4"/>
    <w:rsid w:val="007E6BE6"/>
    <w:rsid w:val="007F003E"/>
    <w:rsid w:val="007F10E4"/>
    <w:rsid w:val="007F13F2"/>
    <w:rsid w:val="007F3B80"/>
    <w:rsid w:val="007F7574"/>
    <w:rsid w:val="00840AC5"/>
    <w:rsid w:val="008526C8"/>
    <w:rsid w:val="008541B9"/>
    <w:rsid w:val="008A1FA9"/>
    <w:rsid w:val="008B093D"/>
    <w:rsid w:val="008B3F48"/>
    <w:rsid w:val="008C2BD0"/>
    <w:rsid w:val="008C2D8D"/>
    <w:rsid w:val="008C33D3"/>
    <w:rsid w:val="009123AD"/>
    <w:rsid w:val="009326AE"/>
    <w:rsid w:val="00943384"/>
    <w:rsid w:val="00943FD7"/>
    <w:rsid w:val="00947EA6"/>
    <w:rsid w:val="0098067D"/>
    <w:rsid w:val="009A0E3F"/>
    <w:rsid w:val="009E3BBA"/>
    <w:rsid w:val="009F3085"/>
    <w:rsid w:val="009F618F"/>
    <w:rsid w:val="00A0049E"/>
    <w:rsid w:val="00A01165"/>
    <w:rsid w:val="00A11600"/>
    <w:rsid w:val="00A511D4"/>
    <w:rsid w:val="00A54803"/>
    <w:rsid w:val="00A55421"/>
    <w:rsid w:val="00A6072C"/>
    <w:rsid w:val="00A81CED"/>
    <w:rsid w:val="00A82B33"/>
    <w:rsid w:val="00A94A4E"/>
    <w:rsid w:val="00AA2953"/>
    <w:rsid w:val="00AA64F8"/>
    <w:rsid w:val="00AB2568"/>
    <w:rsid w:val="00AC579C"/>
    <w:rsid w:val="00AD1E5A"/>
    <w:rsid w:val="00AD36E5"/>
    <w:rsid w:val="00AD5A9D"/>
    <w:rsid w:val="00AF2DC2"/>
    <w:rsid w:val="00B04B01"/>
    <w:rsid w:val="00B1314A"/>
    <w:rsid w:val="00B16569"/>
    <w:rsid w:val="00B45016"/>
    <w:rsid w:val="00B50ACC"/>
    <w:rsid w:val="00B52819"/>
    <w:rsid w:val="00B6532E"/>
    <w:rsid w:val="00B6562E"/>
    <w:rsid w:val="00B65F67"/>
    <w:rsid w:val="00B70710"/>
    <w:rsid w:val="00B70EEC"/>
    <w:rsid w:val="00B74AAB"/>
    <w:rsid w:val="00B84ECA"/>
    <w:rsid w:val="00B97FA6"/>
    <w:rsid w:val="00BA230D"/>
    <w:rsid w:val="00BC2335"/>
    <w:rsid w:val="00BE0802"/>
    <w:rsid w:val="00BE340B"/>
    <w:rsid w:val="00C01911"/>
    <w:rsid w:val="00C1718C"/>
    <w:rsid w:val="00C20415"/>
    <w:rsid w:val="00C27F99"/>
    <w:rsid w:val="00C36E66"/>
    <w:rsid w:val="00C57A62"/>
    <w:rsid w:val="00C610EB"/>
    <w:rsid w:val="00C614DC"/>
    <w:rsid w:val="00C64CB1"/>
    <w:rsid w:val="00C84E2C"/>
    <w:rsid w:val="00C86B35"/>
    <w:rsid w:val="00C95391"/>
    <w:rsid w:val="00CA4B78"/>
    <w:rsid w:val="00CC64FE"/>
    <w:rsid w:val="00D00AA2"/>
    <w:rsid w:val="00D0770B"/>
    <w:rsid w:val="00D207E0"/>
    <w:rsid w:val="00D315BC"/>
    <w:rsid w:val="00D373D6"/>
    <w:rsid w:val="00D4305A"/>
    <w:rsid w:val="00D468B0"/>
    <w:rsid w:val="00D54C3F"/>
    <w:rsid w:val="00D57757"/>
    <w:rsid w:val="00D67319"/>
    <w:rsid w:val="00D73233"/>
    <w:rsid w:val="00D75266"/>
    <w:rsid w:val="00D778F6"/>
    <w:rsid w:val="00D96786"/>
    <w:rsid w:val="00D971AA"/>
    <w:rsid w:val="00DC6887"/>
    <w:rsid w:val="00DD53F3"/>
    <w:rsid w:val="00DF2EA8"/>
    <w:rsid w:val="00E20972"/>
    <w:rsid w:val="00E22D2F"/>
    <w:rsid w:val="00E23974"/>
    <w:rsid w:val="00E356CB"/>
    <w:rsid w:val="00E4160F"/>
    <w:rsid w:val="00E7092A"/>
    <w:rsid w:val="00E77167"/>
    <w:rsid w:val="00EC7DE6"/>
    <w:rsid w:val="00ED7F51"/>
    <w:rsid w:val="00EE5660"/>
    <w:rsid w:val="00F07E5E"/>
    <w:rsid w:val="00F12B45"/>
    <w:rsid w:val="00F251C6"/>
    <w:rsid w:val="00F27AE0"/>
    <w:rsid w:val="00F41BCE"/>
    <w:rsid w:val="00F44E0A"/>
    <w:rsid w:val="00F45B95"/>
    <w:rsid w:val="00F52049"/>
    <w:rsid w:val="00F55DA0"/>
    <w:rsid w:val="00F97E92"/>
    <w:rsid w:val="00FB4D3C"/>
    <w:rsid w:val="00FC596A"/>
    <w:rsid w:val="00FD6183"/>
    <w:rsid w:val="00FD7C6B"/>
    <w:rsid w:val="00FE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B75E43"/>
  <w15:docId w15:val="{19931F96-F10C-4640-9EF2-59404EA0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A73F5"/>
    <w:pPr>
      <w:spacing w:after="200"/>
    </w:pPr>
    <w:rPr>
      <w:color w:val="00000A"/>
      <w:sz w:val="22"/>
    </w:rPr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Заглавие 2 Знак"/>
    <w:basedOn w:val="a0"/>
    <w:link w:val="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Заглавие 4 Знак"/>
    <w:basedOn w:val="a0"/>
    <w:link w:val="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ab">
    <w:name w:val="Списък на абзаци Знак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b"/>
    <w:link w:val="Code"/>
    <w:qFormat/>
    <w:rsid w:val="00B42483"/>
    <w:rPr>
      <w:rFonts w:ascii="Consolas" w:hAnsi="Consolas" w:cs="Consolas"/>
      <w:b/>
      <w:lang w:val="bg-BG"/>
    </w:rPr>
  </w:style>
  <w:style w:type="character" w:styleId="ad">
    <w:name w:val="Emphasis"/>
    <w:basedOn w:val="a0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character" w:customStyle="1" w:styleId="HTML">
    <w:name w:val="HTML стандартен Знак"/>
    <w:basedOn w:val="a0"/>
    <w:link w:val="HTML0"/>
    <w:uiPriority w:val="99"/>
    <w:qFormat/>
    <w:rsid w:val="00F8048A"/>
    <w:rPr>
      <w:rFonts w:ascii="Courier New" w:eastAsia="Times New Roman" w:hAnsi="Courier New" w:cs="Courier New"/>
      <w:sz w:val="20"/>
      <w:szCs w:val="20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Wingdings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Wingdings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Symbol"/>
      <w:b w:val="0"/>
      <w:sz w:val="24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Symbol"/>
      <w:b w:val="0"/>
      <w:sz w:val="24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cs="Symbol"/>
      <w:b w:val="0"/>
      <w:sz w:val="24"/>
    </w:rPr>
  </w:style>
  <w:style w:type="character" w:customStyle="1" w:styleId="ListLabel33">
    <w:name w:val="ListLabel 33"/>
    <w:qFormat/>
    <w:rPr>
      <w:rFonts w:cs="OpenSymbol"/>
    </w:rPr>
  </w:style>
  <w:style w:type="character" w:customStyle="1" w:styleId="ListLabel34">
    <w:name w:val="ListLabel 34"/>
    <w:qFormat/>
    <w:rPr>
      <w:rFonts w:cs="OpenSymbol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paragraph" w:customStyle="1" w:styleId="Heading">
    <w:name w:val="Heading"/>
    <w:basedOn w:val="a"/>
    <w:next w:val="BodyText1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BodyText1">
    <w:name w:val="Body Text1"/>
    <w:basedOn w:val="a"/>
    <w:rsid w:val="00CE241F"/>
    <w:pPr>
      <w:spacing w:after="140" w:line="288" w:lineRule="auto"/>
    </w:pPr>
  </w:style>
  <w:style w:type="paragraph" w:styleId="ae">
    <w:name w:val="List"/>
    <w:basedOn w:val="BodyText1"/>
    <w:rsid w:val="00CE241F"/>
    <w:rPr>
      <w:rFonts w:cs="FreeSans"/>
    </w:rPr>
  </w:style>
  <w:style w:type="paragraph" w:styleId="af">
    <w:name w:val="caption"/>
    <w:basedOn w:val="a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CE241F"/>
    <w:pPr>
      <w:suppressLineNumbers/>
    </w:pPr>
    <w:rPr>
      <w:rFonts w:cs="FreeSans"/>
    </w:rPr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a"/>
    <w:qFormat/>
    <w:rsid w:val="00CE241F"/>
  </w:style>
  <w:style w:type="paragraph" w:styleId="HTML0">
    <w:name w:val="HTML Preformatted"/>
    <w:basedOn w:val="a"/>
    <w:link w:val="HTML"/>
    <w:uiPriority w:val="99"/>
    <w:unhideWhenUsed/>
    <w:qFormat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a"/>
    <w:qFormat/>
  </w:style>
  <w:style w:type="table" w:styleId="af1">
    <w:name w:val="Table Grid"/>
    <w:basedOn w:val="a1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C57A6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8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3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BF826D-6038-445D-A3ED-E21AAF613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3</TotalTime>
  <Pages>3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ware University Foundation - http://softuni.org</Company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58</cp:revision>
  <cp:lastPrinted>2014-02-12T16:33:00Z</cp:lastPrinted>
  <dcterms:created xsi:type="dcterms:W3CDTF">2019-02-24T08:38:00Z</dcterms:created>
  <dcterms:modified xsi:type="dcterms:W3CDTF">2023-12-01T12:26:00Z</dcterms:modified>
  <cp:category>programming, education, software engineering, software development</cp:category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